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843CDC" w14:textId="145B4862" w:rsidR="00046C07" w:rsidRPr="00F8372F" w:rsidRDefault="00A738EB" w:rsidP="00A738EB">
      <w:pPr>
        <w:spacing w:before="240" w:after="0" w:line="240" w:lineRule="auto"/>
        <w:jc w:val="center"/>
        <w:rPr>
          <w:rFonts w:eastAsia="Times New Roman"/>
          <w:b/>
          <w:color w:val="000000"/>
          <w:sz w:val="32"/>
          <w:szCs w:val="32"/>
          <w:lang w:eastAsia="vi-VN"/>
        </w:rPr>
      </w:pPr>
      <w:r w:rsidRPr="00F8372F">
        <w:rPr>
          <w:rFonts w:eastAsia="Times New Roman"/>
          <w:b/>
          <w:color w:val="000000"/>
          <w:sz w:val="32"/>
          <w:szCs w:val="32"/>
          <w:lang w:eastAsia="vi-VN"/>
        </w:rPr>
        <w:t>TERMS OF REFERENCE</w:t>
      </w:r>
    </w:p>
    <w:p w14:paraId="0CF48DA1" w14:textId="77777777" w:rsidR="0043477C" w:rsidRPr="00F8372F" w:rsidRDefault="0043477C" w:rsidP="00A738EB">
      <w:pPr>
        <w:spacing w:before="240" w:after="0" w:line="240" w:lineRule="auto"/>
        <w:jc w:val="center"/>
        <w:rPr>
          <w:rFonts w:eastAsia="Times New Roman"/>
          <w:b/>
          <w:color w:val="000000"/>
          <w:sz w:val="32"/>
          <w:szCs w:val="32"/>
          <w:lang w:eastAsia="vi-VN"/>
        </w:rPr>
      </w:pPr>
    </w:p>
    <w:p w14:paraId="19D7DE53" w14:textId="77777777" w:rsidR="00046C07" w:rsidRPr="00F8372F" w:rsidRDefault="00046C07" w:rsidP="00CB7A6A">
      <w:pPr>
        <w:spacing w:after="0" w:line="240" w:lineRule="auto"/>
        <w:jc w:val="center"/>
        <w:rPr>
          <w:rFonts w:eastAsia="Times New Roman"/>
          <w:b/>
          <w:sz w:val="32"/>
          <w:szCs w:val="32"/>
          <w:lang w:eastAsia="vi-VN"/>
        </w:rPr>
      </w:pPr>
    </w:p>
    <w:tbl>
      <w:tblPr>
        <w:tblStyle w:val="TableGrid"/>
        <w:tblW w:w="0" w:type="auto"/>
        <w:tblLook w:val="04A0" w:firstRow="1" w:lastRow="0" w:firstColumn="1" w:lastColumn="0" w:noHBand="0" w:noVBand="1"/>
      </w:tblPr>
      <w:tblGrid>
        <w:gridCol w:w="3775"/>
        <w:gridCol w:w="5575"/>
      </w:tblGrid>
      <w:tr w:rsidR="00A738EB" w:rsidRPr="00F8372F" w14:paraId="5896AD54" w14:textId="77777777" w:rsidTr="00F8372F">
        <w:tc>
          <w:tcPr>
            <w:tcW w:w="3775" w:type="dxa"/>
          </w:tcPr>
          <w:p w14:paraId="2C9DA6BD" w14:textId="36F8EA05" w:rsidR="00A738EB" w:rsidRPr="00F8372F" w:rsidRDefault="00A738EB" w:rsidP="001235F6">
            <w:pPr>
              <w:pStyle w:val="NormalWeb"/>
              <w:spacing w:before="0" w:beforeAutospacing="0" w:after="0" w:afterAutospacing="0" w:line="432" w:lineRule="atLeast"/>
              <w:jc w:val="both"/>
              <w:rPr>
                <w:bCs/>
                <w:color w:val="000000" w:themeColor="text1"/>
                <w:lang w:val="en-US"/>
              </w:rPr>
            </w:pPr>
            <w:r w:rsidRPr="00F8372F">
              <w:rPr>
                <w:bCs/>
                <w:color w:val="000000" w:themeColor="text1"/>
                <w:lang w:val="en-US"/>
              </w:rPr>
              <w:t>ORGANIZATIONAL LOCATION:</w:t>
            </w:r>
          </w:p>
        </w:tc>
        <w:tc>
          <w:tcPr>
            <w:tcW w:w="5575" w:type="dxa"/>
          </w:tcPr>
          <w:p w14:paraId="37126AC4" w14:textId="02C3BE8D" w:rsidR="00A738EB" w:rsidRPr="00F8372F" w:rsidRDefault="00A738EB" w:rsidP="001235F6">
            <w:pPr>
              <w:pStyle w:val="NormalWeb"/>
              <w:spacing w:before="0" w:beforeAutospacing="0" w:after="0" w:afterAutospacing="0" w:line="432" w:lineRule="atLeast"/>
              <w:jc w:val="both"/>
              <w:rPr>
                <w:bCs/>
                <w:color w:val="000000" w:themeColor="text1"/>
                <w:lang w:val="en-US"/>
              </w:rPr>
            </w:pPr>
            <w:r w:rsidRPr="00F8372F">
              <w:rPr>
                <w:bCs/>
                <w:color w:val="000000" w:themeColor="text1"/>
                <w:lang w:val="en-US"/>
              </w:rPr>
              <w:t>Project Management Unit (PMU) for HREMRD Project</w:t>
            </w:r>
          </w:p>
        </w:tc>
      </w:tr>
      <w:tr w:rsidR="00A738EB" w:rsidRPr="00F8372F" w14:paraId="1D2407D6" w14:textId="77777777" w:rsidTr="00F8372F">
        <w:tc>
          <w:tcPr>
            <w:tcW w:w="3775" w:type="dxa"/>
          </w:tcPr>
          <w:p w14:paraId="0F4CA0D7" w14:textId="1C00FB1B" w:rsidR="00A738EB" w:rsidRPr="00F8372F" w:rsidRDefault="00A738EB" w:rsidP="001235F6">
            <w:pPr>
              <w:pStyle w:val="NormalWeb"/>
              <w:spacing w:before="0" w:beforeAutospacing="0" w:after="0" w:afterAutospacing="0" w:line="432" w:lineRule="atLeast"/>
              <w:jc w:val="both"/>
              <w:rPr>
                <w:bCs/>
                <w:color w:val="000000" w:themeColor="text1"/>
                <w:lang w:val="en-US"/>
              </w:rPr>
            </w:pPr>
            <w:r w:rsidRPr="00F8372F">
              <w:rPr>
                <w:bCs/>
                <w:color w:val="000000" w:themeColor="text1"/>
                <w:lang w:val="en-US"/>
              </w:rPr>
              <w:t>DUTY STATION:</w:t>
            </w:r>
          </w:p>
        </w:tc>
        <w:tc>
          <w:tcPr>
            <w:tcW w:w="5575" w:type="dxa"/>
          </w:tcPr>
          <w:p w14:paraId="09C31C5E" w14:textId="3BC6DCA8" w:rsidR="00A738EB" w:rsidRPr="00F8372F" w:rsidRDefault="00A738EB" w:rsidP="001235F6">
            <w:pPr>
              <w:pStyle w:val="NormalWeb"/>
              <w:spacing w:before="0" w:beforeAutospacing="0" w:after="0" w:afterAutospacing="0" w:line="432" w:lineRule="atLeast"/>
              <w:jc w:val="both"/>
              <w:rPr>
                <w:bCs/>
                <w:color w:val="000000" w:themeColor="text1"/>
                <w:lang w:val="en-US"/>
              </w:rPr>
            </w:pPr>
            <w:r w:rsidRPr="00F8372F">
              <w:rPr>
                <w:bCs/>
                <w:color w:val="000000" w:themeColor="text1"/>
                <w:lang w:val="en-US"/>
              </w:rPr>
              <w:t>Hanoi, Viet Nam</w:t>
            </w:r>
          </w:p>
        </w:tc>
      </w:tr>
      <w:tr w:rsidR="00046C07" w:rsidRPr="00F8372F" w14:paraId="00DC1D68" w14:textId="77777777" w:rsidTr="00F8372F">
        <w:tc>
          <w:tcPr>
            <w:tcW w:w="3775" w:type="dxa"/>
          </w:tcPr>
          <w:p w14:paraId="503E945B" w14:textId="77777777" w:rsidR="00046C07" w:rsidRPr="00F8372F" w:rsidRDefault="00046C07" w:rsidP="001235F6">
            <w:pPr>
              <w:pStyle w:val="NormalWeb"/>
              <w:spacing w:before="0" w:beforeAutospacing="0" w:after="0" w:afterAutospacing="0" w:line="432" w:lineRule="atLeast"/>
              <w:jc w:val="both"/>
              <w:rPr>
                <w:bCs/>
                <w:color w:val="000000" w:themeColor="text1"/>
                <w:lang w:val="en-US"/>
              </w:rPr>
            </w:pPr>
            <w:r w:rsidRPr="00F8372F">
              <w:rPr>
                <w:bCs/>
                <w:color w:val="000000" w:themeColor="text1"/>
                <w:lang w:val="en-US"/>
              </w:rPr>
              <w:t>FUNCTIONAL TITLE:</w:t>
            </w:r>
          </w:p>
        </w:tc>
        <w:tc>
          <w:tcPr>
            <w:tcW w:w="5575" w:type="dxa"/>
          </w:tcPr>
          <w:p w14:paraId="0BCE3536" w14:textId="6DD5D4AF" w:rsidR="00046C07" w:rsidRPr="00F8372F" w:rsidRDefault="001D22D1" w:rsidP="001235F6">
            <w:pPr>
              <w:pStyle w:val="NormalWeb"/>
              <w:spacing w:before="0" w:beforeAutospacing="0" w:after="0" w:afterAutospacing="0" w:line="432" w:lineRule="atLeast"/>
              <w:jc w:val="both"/>
              <w:rPr>
                <w:bCs/>
                <w:color w:val="000000" w:themeColor="text1"/>
                <w:lang w:val="en-US"/>
              </w:rPr>
            </w:pPr>
            <w:r w:rsidRPr="00F8372F">
              <w:rPr>
                <w:bCs/>
                <w:color w:val="000000" w:themeColor="text1"/>
                <w:lang w:val="en-US"/>
              </w:rPr>
              <w:t xml:space="preserve">Technical </w:t>
            </w:r>
            <w:r w:rsidR="006D6406" w:rsidRPr="00F8372F">
              <w:rPr>
                <w:bCs/>
                <w:color w:val="000000" w:themeColor="text1"/>
                <w:lang w:val="en-US"/>
              </w:rPr>
              <w:t>Specialist</w:t>
            </w:r>
          </w:p>
        </w:tc>
      </w:tr>
      <w:tr w:rsidR="00046C07" w:rsidRPr="00F8372F" w14:paraId="5590A269" w14:textId="77777777" w:rsidTr="00F8372F">
        <w:trPr>
          <w:trHeight w:val="215"/>
        </w:trPr>
        <w:tc>
          <w:tcPr>
            <w:tcW w:w="3775" w:type="dxa"/>
          </w:tcPr>
          <w:p w14:paraId="1760C885" w14:textId="77777777" w:rsidR="00046C07" w:rsidRPr="00F8372F" w:rsidRDefault="00046C07" w:rsidP="001235F6">
            <w:pPr>
              <w:pStyle w:val="NormalWeb"/>
              <w:spacing w:before="0" w:beforeAutospacing="0" w:after="0" w:afterAutospacing="0" w:line="432" w:lineRule="atLeast"/>
              <w:jc w:val="both"/>
              <w:rPr>
                <w:bCs/>
                <w:color w:val="000000" w:themeColor="text1"/>
                <w:lang w:val="en-US"/>
              </w:rPr>
            </w:pPr>
            <w:r w:rsidRPr="00F8372F">
              <w:rPr>
                <w:bCs/>
                <w:color w:val="000000" w:themeColor="text1"/>
                <w:lang w:val="en-US"/>
              </w:rPr>
              <w:t>DURATION:</w:t>
            </w:r>
          </w:p>
        </w:tc>
        <w:tc>
          <w:tcPr>
            <w:tcW w:w="5575" w:type="dxa"/>
          </w:tcPr>
          <w:p w14:paraId="76F95075" w14:textId="3F52CB7B" w:rsidR="00046C07" w:rsidRPr="00F8372F" w:rsidRDefault="00046C07" w:rsidP="309A03F3">
            <w:pPr>
              <w:pStyle w:val="NormalWeb"/>
              <w:spacing w:before="0" w:beforeAutospacing="0" w:after="0" w:afterAutospacing="0" w:line="432" w:lineRule="atLeast"/>
              <w:jc w:val="both"/>
              <w:rPr>
                <w:color w:val="000000" w:themeColor="text1"/>
                <w:lang w:val="en-US"/>
              </w:rPr>
            </w:pPr>
          </w:p>
        </w:tc>
      </w:tr>
      <w:tr w:rsidR="00A738EB" w:rsidRPr="00F8372F" w14:paraId="494D10B6" w14:textId="77777777" w:rsidTr="00F8372F">
        <w:tc>
          <w:tcPr>
            <w:tcW w:w="3775" w:type="dxa"/>
          </w:tcPr>
          <w:p w14:paraId="0FBB9EFF" w14:textId="36EEF7C4" w:rsidR="00A738EB" w:rsidRPr="00F8372F" w:rsidRDefault="00A738EB" w:rsidP="001235F6">
            <w:pPr>
              <w:pStyle w:val="NormalWeb"/>
              <w:spacing w:before="0" w:beforeAutospacing="0" w:after="0" w:afterAutospacing="0" w:line="432" w:lineRule="atLeast"/>
              <w:jc w:val="both"/>
              <w:rPr>
                <w:bCs/>
                <w:color w:val="000000" w:themeColor="text1"/>
                <w:lang w:val="en-US"/>
              </w:rPr>
            </w:pPr>
            <w:r w:rsidRPr="00F8372F">
              <w:rPr>
                <w:bCs/>
                <w:color w:val="000000" w:themeColor="text1"/>
                <w:lang w:val="en-US"/>
              </w:rPr>
              <w:t>PAYMENT</w:t>
            </w:r>
          </w:p>
        </w:tc>
        <w:tc>
          <w:tcPr>
            <w:tcW w:w="5575" w:type="dxa"/>
          </w:tcPr>
          <w:p w14:paraId="2BCF4314" w14:textId="531A51DA" w:rsidR="00A738EB" w:rsidRPr="00F8372F" w:rsidRDefault="00A738EB" w:rsidP="309A03F3">
            <w:pPr>
              <w:pStyle w:val="NormalWeb"/>
              <w:spacing w:before="0" w:beforeAutospacing="0" w:after="0" w:afterAutospacing="0" w:line="432" w:lineRule="atLeast"/>
              <w:jc w:val="both"/>
              <w:rPr>
                <w:color w:val="000000" w:themeColor="text1"/>
                <w:lang w:val="en-US"/>
              </w:rPr>
            </w:pPr>
            <w:r w:rsidRPr="00F8372F">
              <w:rPr>
                <w:color w:val="000000" w:themeColor="text1"/>
                <w:lang w:val="en-US"/>
              </w:rPr>
              <w:t>Monthly payment</w:t>
            </w:r>
          </w:p>
        </w:tc>
      </w:tr>
    </w:tbl>
    <w:p w14:paraId="72A064F2" w14:textId="30801941" w:rsidR="009812D0" w:rsidRPr="00F8372F" w:rsidRDefault="009812D0" w:rsidP="007D6D8D">
      <w:pPr>
        <w:rPr>
          <w:b/>
          <w:bCs/>
          <w:color w:val="444444"/>
        </w:rPr>
      </w:pPr>
    </w:p>
    <w:p w14:paraId="3D559380" w14:textId="62F0312C" w:rsidR="00046C07" w:rsidRPr="00F8372F" w:rsidRDefault="00A738EB" w:rsidP="004F64A3">
      <w:pPr>
        <w:pStyle w:val="Heading1"/>
        <w:numPr>
          <w:ilvl w:val="0"/>
          <w:numId w:val="23"/>
        </w:numPr>
        <w:spacing w:before="0" w:line="312" w:lineRule="auto"/>
      </w:pPr>
      <w:r w:rsidRPr="00F8372F">
        <w:rPr>
          <w:rFonts w:ascii="Times New Roman" w:hAnsi="Times New Roman" w:cs="Times New Roman"/>
        </w:rPr>
        <w:t xml:space="preserve">Project </w:t>
      </w:r>
      <w:r w:rsidR="00046C07" w:rsidRPr="00F8372F">
        <w:rPr>
          <w:rFonts w:ascii="Times New Roman" w:hAnsi="Times New Roman" w:cs="Times New Roman"/>
        </w:rPr>
        <w:t>Background</w:t>
      </w:r>
    </w:p>
    <w:p w14:paraId="3D6DAADD" w14:textId="533FEE52" w:rsidR="00046C07" w:rsidRPr="00F8372F" w:rsidRDefault="00046C07" w:rsidP="004F64A3">
      <w:pPr>
        <w:spacing w:after="0" w:line="312" w:lineRule="auto"/>
        <w:jc w:val="both"/>
      </w:pPr>
      <w:r w:rsidRPr="00F8372F">
        <w:rPr>
          <w:b/>
          <w:bCs/>
          <w:color w:val="444444"/>
        </w:rPr>
        <w:tab/>
      </w:r>
      <w:r w:rsidR="0A89AF10" w:rsidRPr="00F8372F">
        <w:t xml:space="preserve"> The project “Enhancing the resilience inclusive and sustainable eco-human settlement development through small scale infrastructure interventions in the coastal regions of the Mekong Delta in Viet Nam” is financed by the Adaptation Fund – AF </w:t>
      </w:r>
      <w:r w:rsidR="00DC763B" w:rsidRPr="00F8372F">
        <w:t xml:space="preserve">from 2021 to </w:t>
      </w:r>
      <w:r w:rsidR="0A89AF10" w:rsidRPr="00F8372F">
        <w:t xml:space="preserve">2024. </w:t>
      </w:r>
      <w:r w:rsidR="00E15B41" w:rsidRPr="00F8372F">
        <w:t>A</w:t>
      </w:r>
      <w:r w:rsidR="0A89AF10" w:rsidRPr="00F8372F">
        <w:t>lign</w:t>
      </w:r>
      <w:r w:rsidR="00E15B41" w:rsidRPr="00F8372F">
        <w:t>ing</w:t>
      </w:r>
      <w:r w:rsidR="0A89AF10" w:rsidRPr="00F8372F">
        <w:t xml:space="preserve"> with </w:t>
      </w:r>
      <w:r w:rsidR="00E15B41" w:rsidRPr="00F8372F">
        <w:t>the</w:t>
      </w:r>
      <w:r w:rsidR="0A89AF10" w:rsidRPr="00F8372F">
        <w:t xml:space="preserve"> government</w:t>
      </w:r>
      <w:r w:rsidR="00E15B41" w:rsidRPr="00F8372F">
        <w:t xml:space="preserve">’s focus on </w:t>
      </w:r>
      <w:r w:rsidR="0A89AF10" w:rsidRPr="00F8372F">
        <w:t>promot</w:t>
      </w:r>
      <w:r w:rsidR="00E15B41" w:rsidRPr="00F8372F">
        <w:t>ing</w:t>
      </w:r>
      <w:r w:rsidR="0A89AF10" w:rsidRPr="00F8372F">
        <w:t xml:space="preserve"> sustainable eco-human settlement in Viet Nam, this project aims to improve the poor and vulnerable communes that climate change impacts have affected the most. It is structured around the following components:</w:t>
      </w:r>
    </w:p>
    <w:p w14:paraId="6884DE04" w14:textId="76AED093" w:rsidR="00046C07" w:rsidRPr="00F8372F" w:rsidRDefault="0A89AF10" w:rsidP="004F64A3">
      <w:pPr>
        <w:pStyle w:val="ListParagraph"/>
        <w:numPr>
          <w:ilvl w:val="0"/>
          <w:numId w:val="11"/>
        </w:numPr>
        <w:spacing w:after="0" w:line="312" w:lineRule="auto"/>
        <w:jc w:val="both"/>
        <w:rPr>
          <w:color w:val="000000" w:themeColor="text1"/>
        </w:rPr>
      </w:pPr>
      <w:r w:rsidRPr="00F8372F">
        <w:t xml:space="preserve">Component 1: Institutional and community capacity building toward eco-human settlement </w:t>
      </w:r>
      <w:r w:rsidRPr="00F8372F">
        <w:rPr>
          <w:color w:val="000000" w:themeColor="text1"/>
        </w:rPr>
        <w:t xml:space="preserve">development for supporting enhance local climate response actions </w:t>
      </w:r>
      <w:bookmarkStart w:id="0" w:name="_GoBack"/>
      <w:bookmarkEnd w:id="0"/>
    </w:p>
    <w:p w14:paraId="4FDF1A42" w14:textId="71488E12" w:rsidR="00046C07" w:rsidRPr="00F8372F" w:rsidRDefault="0A89AF10" w:rsidP="004F64A3">
      <w:pPr>
        <w:pStyle w:val="ListParagraph"/>
        <w:numPr>
          <w:ilvl w:val="0"/>
          <w:numId w:val="11"/>
        </w:numPr>
        <w:spacing w:after="0" w:line="312" w:lineRule="auto"/>
        <w:jc w:val="both"/>
        <w:rPr>
          <w:color w:val="000000" w:themeColor="text1"/>
        </w:rPr>
      </w:pPr>
      <w:r w:rsidRPr="00F8372F">
        <w:rPr>
          <w:color w:val="000000" w:themeColor="text1"/>
        </w:rPr>
        <w:t xml:space="preserve">Component 2: </w:t>
      </w:r>
      <w:r w:rsidR="00ED7D89" w:rsidRPr="00F8372F">
        <w:t>Action plan and strategy development for eco-human settlement, and integrating into planning and policy with participatory approach</w:t>
      </w:r>
    </w:p>
    <w:p w14:paraId="40FDB826" w14:textId="27B87FC0" w:rsidR="00046C07" w:rsidRPr="00F8372F" w:rsidRDefault="0A89AF10" w:rsidP="004F64A3">
      <w:pPr>
        <w:pStyle w:val="ListParagraph"/>
        <w:numPr>
          <w:ilvl w:val="0"/>
          <w:numId w:val="11"/>
        </w:numPr>
        <w:spacing w:after="0" w:line="312" w:lineRule="auto"/>
        <w:jc w:val="both"/>
      </w:pPr>
      <w:r w:rsidRPr="00F8372F">
        <w:t xml:space="preserve">Component 3: Sustainability built through small-scale protective infrastructure </w:t>
      </w:r>
    </w:p>
    <w:p w14:paraId="0BDD662C" w14:textId="64D07871" w:rsidR="00046C07" w:rsidRPr="00F8372F" w:rsidRDefault="0A89AF10" w:rsidP="004F64A3">
      <w:pPr>
        <w:pStyle w:val="ListParagraph"/>
        <w:numPr>
          <w:ilvl w:val="0"/>
          <w:numId w:val="11"/>
        </w:numPr>
        <w:spacing w:after="0" w:line="312" w:lineRule="auto"/>
        <w:jc w:val="both"/>
      </w:pPr>
      <w:r w:rsidRPr="00F8372F">
        <w:t xml:space="preserve">Component 4: Awareness Raising and Knowledge Management </w:t>
      </w:r>
    </w:p>
    <w:p w14:paraId="37AF62B9" w14:textId="49DE8D23" w:rsidR="0A89AF10" w:rsidRPr="00F8372F" w:rsidRDefault="0A89AF10" w:rsidP="004F64A3">
      <w:pPr>
        <w:spacing w:after="0" w:line="312" w:lineRule="auto"/>
        <w:jc w:val="both"/>
      </w:pPr>
      <w:r w:rsidRPr="00F8372F">
        <w:t>The project will be executed at three levels: national, provincial (with support from the districts)</w:t>
      </w:r>
      <w:r w:rsidR="00DC763B" w:rsidRPr="00F8372F">
        <w:t>,</w:t>
      </w:r>
      <w:r w:rsidRPr="00F8372F">
        <w:t xml:space="preserve"> and commune. At the national level, the overall coordination of the project’s execution will be led by the Ministry of Natural Resources and Environment</w:t>
      </w:r>
      <w:r w:rsidR="00DA2725" w:rsidRPr="00F8372F">
        <w:t xml:space="preserve"> (MONRE)</w:t>
      </w:r>
      <w:r w:rsidR="00DC763B" w:rsidRPr="00F8372F">
        <w:t>, supported by a Project Management Unit (PMU). The PMU will</w:t>
      </w:r>
      <w:r w:rsidRPr="00F8372F">
        <w:t xml:space="preserve"> be the signatory </w:t>
      </w:r>
      <w:r w:rsidR="00DC763B" w:rsidRPr="00F8372F">
        <w:t xml:space="preserve">of an Agreement of Cooperation </w:t>
      </w:r>
      <w:r w:rsidRPr="00F8372F">
        <w:t>with UN-Habitat</w:t>
      </w:r>
      <w:r w:rsidR="00DC763B" w:rsidRPr="00F8372F">
        <w:t xml:space="preserve"> to implement all project activities</w:t>
      </w:r>
      <w:r w:rsidRPr="00F8372F">
        <w:t xml:space="preserve">. MONRE will also ensure that the project is </w:t>
      </w:r>
      <w:r w:rsidR="00DC763B" w:rsidRPr="00F8372F">
        <w:t xml:space="preserve">timely </w:t>
      </w:r>
      <w:r w:rsidRPr="00F8372F">
        <w:t>executed, chair the Project Steering Committee</w:t>
      </w:r>
      <w:r w:rsidR="00DC763B" w:rsidRPr="00F8372F">
        <w:t>,</w:t>
      </w:r>
      <w:r w:rsidRPr="00F8372F">
        <w:t xml:space="preserve"> and coordinate inter-ministerial activities. </w:t>
      </w:r>
    </w:p>
    <w:p w14:paraId="5594EF29" w14:textId="77777777" w:rsidR="0043622B" w:rsidRPr="00F8372F" w:rsidRDefault="0043622B" w:rsidP="004F64A3">
      <w:pPr>
        <w:spacing w:after="0" w:line="312" w:lineRule="auto"/>
        <w:jc w:val="both"/>
        <w:rPr>
          <w:bCs/>
        </w:rPr>
      </w:pPr>
    </w:p>
    <w:p w14:paraId="4EDF7230" w14:textId="59BF0062" w:rsidR="00046C07" w:rsidRPr="00F8372F" w:rsidRDefault="00046C07" w:rsidP="004F64A3">
      <w:pPr>
        <w:pStyle w:val="Heading1"/>
        <w:numPr>
          <w:ilvl w:val="0"/>
          <w:numId w:val="23"/>
        </w:numPr>
        <w:spacing w:before="0" w:line="312" w:lineRule="auto"/>
        <w:rPr>
          <w:rFonts w:ascii="Times New Roman" w:hAnsi="Times New Roman" w:cs="Times New Roman"/>
        </w:rPr>
      </w:pPr>
      <w:r w:rsidRPr="00F8372F">
        <w:rPr>
          <w:rFonts w:ascii="Times New Roman" w:hAnsi="Times New Roman" w:cs="Times New Roman"/>
        </w:rPr>
        <w:t>Objectives</w:t>
      </w:r>
    </w:p>
    <w:p w14:paraId="3A1E8289" w14:textId="7C918177" w:rsidR="00F74F32" w:rsidRPr="00F8372F" w:rsidRDefault="00013626" w:rsidP="004F64A3">
      <w:pPr>
        <w:spacing w:after="0" w:line="312" w:lineRule="auto"/>
        <w:jc w:val="both"/>
      </w:pPr>
      <w:r w:rsidRPr="00F8372F">
        <w:t>The</w:t>
      </w:r>
      <w:r w:rsidR="00675E35" w:rsidRPr="00F8372F">
        <w:t xml:space="preserve"> </w:t>
      </w:r>
      <w:r w:rsidR="00B5240A" w:rsidRPr="00F8372F">
        <w:rPr>
          <w:bCs/>
        </w:rPr>
        <w:t>Special Technical</w:t>
      </w:r>
      <w:r w:rsidR="00B5240A" w:rsidRPr="00F8372F">
        <w:t xml:space="preserve"> </w:t>
      </w:r>
      <w:r w:rsidR="00675E35" w:rsidRPr="00F8372F">
        <w:t xml:space="preserve">Officer will </w:t>
      </w:r>
      <w:r w:rsidRPr="00F8372F">
        <w:t xml:space="preserve">work under the direct supervision of the PMU Director and Deputy Director to </w:t>
      </w:r>
      <w:r w:rsidR="00675E35" w:rsidRPr="00F8372F">
        <w:t xml:space="preserve">provide administrative, </w:t>
      </w:r>
      <w:r w:rsidR="00B5240A" w:rsidRPr="00F8372F">
        <w:t>technical</w:t>
      </w:r>
      <w:r w:rsidR="00DC763B" w:rsidRPr="00F8372F">
        <w:t>,</w:t>
      </w:r>
      <w:r w:rsidR="00675E35" w:rsidRPr="00F8372F">
        <w:t xml:space="preserve"> and logistical support </w:t>
      </w:r>
      <w:r w:rsidR="002F0054" w:rsidRPr="00F8372F">
        <w:t xml:space="preserve">to </w:t>
      </w:r>
      <w:r w:rsidR="00D22F31" w:rsidRPr="00F8372F">
        <w:t>the</w:t>
      </w:r>
      <w:r w:rsidR="00675E35" w:rsidRPr="00F8372F">
        <w:t xml:space="preserve"> project</w:t>
      </w:r>
      <w:r w:rsidR="002B2687" w:rsidRPr="00F8372F">
        <w:t>’s execution</w:t>
      </w:r>
      <w:r w:rsidRPr="00F8372F">
        <w:t xml:space="preserve">, </w:t>
      </w:r>
      <w:r w:rsidR="002B605C" w:rsidRPr="00F8372F">
        <w:t>in close connection with the Project</w:t>
      </w:r>
      <w:r w:rsidR="00D07521" w:rsidRPr="00F8372F">
        <w:t xml:space="preserve"> Chief</w:t>
      </w:r>
      <w:r w:rsidR="002B605C" w:rsidRPr="00F8372F">
        <w:t xml:space="preserve"> Accountant and UN-Habitat team</w:t>
      </w:r>
      <w:r w:rsidR="00D22F31" w:rsidRPr="00F8372F">
        <w:t>.</w:t>
      </w:r>
    </w:p>
    <w:p w14:paraId="25263C51" w14:textId="3253E95D" w:rsidR="0043622B" w:rsidRPr="00F8372F" w:rsidRDefault="00046C07" w:rsidP="004F64A3">
      <w:pPr>
        <w:pStyle w:val="Heading1"/>
        <w:numPr>
          <w:ilvl w:val="0"/>
          <w:numId w:val="23"/>
        </w:numPr>
        <w:spacing w:before="0" w:line="312" w:lineRule="auto"/>
        <w:rPr>
          <w:rFonts w:ascii="Times New Roman" w:hAnsi="Times New Roman" w:cs="Times New Roman"/>
        </w:rPr>
      </w:pPr>
      <w:r w:rsidRPr="00F8372F">
        <w:rPr>
          <w:rFonts w:ascii="Times New Roman" w:hAnsi="Times New Roman" w:cs="Times New Roman"/>
        </w:rPr>
        <w:t>R</w:t>
      </w:r>
      <w:r w:rsidR="009812D0" w:rsidRPr="00F8372F">
        <w:rPr>
          <w:rFonts w:ascii="Times New Roman" w:hAnsi="Times New Roman" w:cs="Times New Roman"/>
        </w:rPr>
        <w:t>esponsibilities</w:t>
      </w:r>
    </w:p>
    <w:p w14:paraId="582C5692" w14:textId="0ADBCCA3" w:rsidR="001D22D1" w:rsidRPr="00F8372F" w:rsidRDefault="008F2457" w:rsidP="004F64A3">
      <w:pPr>
        <w:spacing w:after="0" w:line="312" w:lineRule="auto"/>
      </w:pPr>
      <w:r w:rsidRPr="00F8372F">
        <w:t>The following specific responsibilities are included in this consultancy:</w:t>
      </w:r>
    </w:p>
    <w:p w14:paraId="30934501" w14:textId="71801FC1" w:rsidR="001D22D1" w:rsidRPr="00F8372F" w:rsidRDefault="001D22D1" w:rsidP="004F64A3">
      <w:pPr>
        <w:numPr>
          <w:ilvl w:val="0"/>
          <w:numId w:val="25"/>
        </w:numPr>
        <w:spacing w:after="0" w:line="312" w:lineRule="auto"/>
        <w:ind w:left="357" w:firstLine="0"/>
        <w:jc w:val="both"/>
        <w:textAlignment w:val="baseline"/>
        <w:rPr>
          <w:rFonts w:eastAsia="Times New Roman"/>
          <w:lang w:val="en-GB"/>
        </w:rPr>
      </w:pPr>
      <w:r w:rsidRPr="00F8372F">
        <w:rPr>
          <w:rFonts w:eastAsia="Times New Roman"/>
          <w:color w:val="000000" w:themeColor="text1"/>
          <w:lang w:val="en-GB" w:eastAsia="vi-VN"/>
        </w:rPr>
        <w:t>Be responsible for all technical works of the project e.g., developing the TORs</w:t>
      </w:r>
      <w:r w:rsidR="00FD0676" w:rsidRPr="00F8372F">
        <w:rPr>
          <w:rFonts w:eastAsia="Times New Roman"/>
          <w:color w:val="000000" w:themeColor="text1"/>
          <w:lang w:val="en-GB" w:eastAsia="vi-VN"/>
        </w:rPr>
        <w:t>/concept note(s)</w:t>
      </w:r>
      <w:r w:rsidRPr="00F8372F">
        <w:rPr>
          <w:rFonts w:eastAsia="Times New Roman"/>
          <w:color w:val="000000" w:themeColor="text1"/>
          <w:lang w:val="en-GB" w:eastAsia="vi-VN"/>
        </w:rPr>
        <w:t xml:space="preserve"> for project activities</w:t>
      </w:r>
      <w:r w:rsidR="00B77EA1" w:rsidRPr="00F8372F">
        <w:rPr>
          <w:rFonts w:eastAsia="Times New Roman"/>
          <w:color w:val="000000" w:themeColor="text1"/>
          <w:lang w:val="en-GB" w:eastAsia="vi-VN"/>
        </w:rPr>
        <w:t xml:space="preserve"> and events</w:t>
      </w:r>
      <w:r w:rsidRPr="00F8372F">
        <w:rPr>
          <w:lang w:val="en-GB"/>
        </w:rPr>
        <w:t xml:space="preserve">, </w:t>
      </w:r>
      <w:r w:rsidRPr="00F8372F">
        <w:rPr>
          <w:rFonts w:eastAsia="Times New Roman"/>
          <w:color w:val="000000" w:themeColor="text1"/>
          <w:lang w:val="en-GB" w:eastAsia="vi-VN"/>
        </w:rPr>
        <w:t>providing technical supervisory and feedback</w:t>
      </w:r>
      <w:r w:rsidR="000D2DAA" w:rsidRPr="00F8372F">
        <w:rPr>
          <w:rFonts w:eastAsia="Times New Roman"/>
          <w:color w:val="000000" w:themeColor="text1"/>
          <w:lang w:val="en-GB" w:eastAsia="vi-VN"/>
        </w:rPr>
        <w:t>/inputs</w:t>
      </w:r>
      <w:r w:rsidRPr="00F8372F">
        <w:rPr>
          <w:rFonts w:eastAsia="Times New Roman"/>
          <w:color w:val="000000" w:themeColor="text1"/>
          <w:lang w:val="en-GB" w:eastAsia="vi-VN"/>
        </w:rPr>
        <w:t xml:space="preserve"> to consultants and the project outputs</w:t>
      </w:r>
      <w:r w:rsidR="00CF7773" w:rsidRPr="00F8372F">
        <w:rPr>
          <w:rFonts w:eastAsia="Times New Roman"/>
          <w:color w:val="000000" w:themeColor="text1"/>
          <w:lang w:val="en-GB" w:eastAsia="vi-VN"/>
        </w:rPr>
        <w:t xml:space="preserve"> (including technical and narrative reports, publications and other communication products)</w:t>
      </w:r>
      <w:r w:rsidRPr="00F8372F">
        <w:rPr>
          <w:rFonts w:eastAsia="Times New Roman"/>
          <w:color w:val="000000" w:themeColor="text1"/>
          <w:lang w:val="en-GB" w:eastAsia="vi-VN"/>
        </w:rPr>
        <w:t xml:space="preserve">, </w:t>
      </w:r>
      <w:r w:rsidR="00B77EA1" w:rsidRPr="00F8372F">
        <w:rPr>
          <w:lang w:val="en-GB"/>
        </w:rPr>
        <w:t xml:space="preserve">synthesising </w:t>
      </w:r>
      <w:r w:rsidRPr="00F8372F">
        <w:rPr>
          <w:lang w:val="en-GB"/>
        </w:rPr>
        <w:t>comments</w:t>
      </w:r>
      <w:r w:rsidR="00B77EA1" w:rsidRPr="00F8372F">
        <w:rPr>
          <w:lang w:val="en-GB"/>
        </w:rPr>
        <w:t>/inputs</w:t>
      </w:r>
      <w:r w:rsidRPr="00F8372F">
        <w:rPr>
          <w:lang w:val="en-GB"/>
        </w:rPr>
        <w:t xml:space="preserve"> of the technical advisory group</w:t>
      </w:r>
      <w:r w:rsidR="00B77EA1" w:rsidRPr="00F8372F">
        <w:rPr>
          <w:lang w:val="en-GB"/>
        </w:rPr>
        <w:t xml:space="preserve"> (TAG)</w:t>
      </w:r>
      <w:r w:rsidRPr="00F8372F">
        <w:rPr>
          <w:lang w:val="en-GB"/>
        </w:rPr>
        <w:t>, and preparing the project M&amp;E report in collaboration with UN-Habitat, etc.</w:t>
      </w:r>
    </w:p>
    <w:p w14:paraId="1CCAF422" w14:textId="77777777" w:rsidR="001D22D1" w:rsidRPr="00F8372F" w:rsidRDefault="001D22D1" w:rsidP="004F64A3">
      <w:pPr>
        <w:numPr>
          <w:ilvl w:val="0"/>
          <w:numId w:val="25"/>
        </w:numPr>
        <w:spacing w:after="0" w:line="312" w:lineRule="auto"/>
        <w:ind w:left="357" w:firstLine="0"/>
        <w:jc w:val="both"/>
        <w:textAlignment w:val="baseline"/>
        <w:rPr>
          <w:rFonts w:eastAsia="Times New Roman"/>
          <w:color w:val="000000"/>
          <w:lang w:val="en-GB" w:eastAsia="vi-VN"/>
        </w:rPr>
      </w:pPr>
      <w:r w:rsidRPr="00F8372F">
        <w:rPr>
          <w:rFonts w:eastAsia="Times New Roman"/>
          <w:color w:val="000000" w:themeColor="text1"/>
          <w:lang w:val="en-GB" w:eastAsia="vi-VN"/>
        </w:rPr>
        <w:t xml:space="preserve">Acting as the technical focal point of the PMU to consult UN-Habitat with technical matters </w:t>
      </w:r>
      <w:r w:rsidRPr="00F8372F">
        <w:rPr>
          <w:lang w:val="en-GB"/>
        </w:rPr>
        <w:t>to ensure the progress and the quality of the deliverables</w:t>
      </w:r>
      <w:r w:rsidRPr="00F8372F">
        <w:rPr>
          <w:rFonts w:eastAsia="Times New Roman"/>
          <w:color w:val="000000" w:themeColor="text1"/>
          <w:lang w:val="en-GB" w:eastAsia="vi-VN"/>
        </w:rPr>
        <w:t>.</w:t>
      </w:r>
    </w:p>
    <w:p w14:paraId="31047BBE" w14:textId="77777777" w:rsidR="001D22D1" w:rsidRPr="00F8372F" w:rsidRDefault="001D22D1" w:rsidP="004F64A3">
      <w:pPr>
        <w:numPr>
          <w:ilvl w:val="0"/>
          <w:numId w:val="25"/>
        </w:numPr>
        <w:spacing w:after="0" w:line="312" w:lineRule="auto"/>
        <w:ind w:left="357" w:firstLine="0"/>
        <w:jc w:val="both"/>
        <w:textAlignment w:val="baseline"/>
        <w:rPr>
          <w:rFonts w:eastAsia="Times New Roman"/>
          <w:color w:val="000000"/>
          <w:lang w:val="en-GB" w:eastAsia="vi-VN"/>
        </w:rPr>
      </w:pPr>
      <w:r w:rsidRPr="00F8372F">
        <w:rPr>
          <w:rFonts w:eastAsia="Times New Roman"/>
          <w:color w:val="000000" w:themeColor="text1"/>
          <w:lang w:val="en-GB" w:eastAsia="vi-VN"/>
        </w:rPr>
        <w:t>Working closely with consultant teams and service providers to ensure the technical aspects of the project activities are met. This includes but is not limited to providing technical support, facilitating weekly updates with them, and supporting them in working with local partners to facilitate data collection, monitoring, and coordinating the implementation of the project activities of consultants.</w:t>
      </w:r>
    </w:p>
    <w:p w14:paraId="140BF521" w14:textId="0533867E" w:rsidR="001D22D1" w:rsidRPr="00F8372F" w:rsidRDefault="001D22D1" w:rsidP="004F64A3">
      <w:pPr>
        <w:numPr>
          <w:ilvl w:val="0"/>
          <w:numId w:val="25"/>
        </w:numPr>
        <w:spacing w:after="0" w:line="312" w:lineRule="auto"/>
        <w:ind w:left="357" w:firstLine="0"/>
        <w:jc w:val="both"/>
        <w:rPr>
          <w:rFonts w:eastAsia="Times New Roman"/>
          <w:color w:val="000000" w:themeColor="text1"/>
          <w:lang w:val="en-GB" w:eastAsia="vi-VN"/>
        </w:rPr>
      </w:pPr>
      <w:r w:rsidRPr="00F8372F">
        <w:rPr>
          <w:rFonts w:eastAsia="Times New Roman"/>
          <w:lang w:val="en-GB" w:eastAsia="vi-VN"/>
        </w:rPr>
        <w:t xml:space="preserve">Ensuring the implementation of technical activities in compliance with the technical requirements, donor’s regulations and standards (e.g., </w:t>
      </w:r>
      <w:r w:rsidR="00704A47" w:rsidRPr="00F8372F">
        <w:rPr>
          <w:rFonts w:eastAsia="Times New Roman"/>
          <w:lang w:val="en-GB" w:eastAsia="vi-VN"/>
        </w:rPr>
        <w:t>environmental and social policy,</w:t>
      </w:r>
      <w:r w:rsidRPr="00F8372F">
        <w:rPr>
          <w:rFonts w:eastAsia="Times New Roman"/>
          <w:lang w:val="en-GB" w:eastAsia="vi-VN"/>
        </w:rPr>
        <w:t xml:space="preserve"> gender </w:t>
      </w:r>
      <w:r w:rsidR="00766E1A" w:rsidRPr="00F8372F">
        <w:rPr>
          <w:rFonts w:eastAsia="Times New Roman"/>
          <w:lang w:val="en-GB" w:eastAsia="vi-VN"/>
        </w:rPr>
        <w:t>policy</w:t>
      </w:r>
      <w:r w:rsidRPr="00F8372F">
        <w:rPr>
          <w:rFonts w:eastAsia="Times New Roman"/>
          <w:lang w:val="en-GB" w:eastAsia="vi-VN"/>
        </w:rPr>
        <w:t>, etc.).</w:t>
      </w:r>
    </w:p>
    <w:p w14:paraId="29C7A2F2" w14:textId="69D2583D" w:rsidR="001D22D1" w:rsidRPr="00F8372F" w:rsidRDefault="001D22D1" w:rsidP="004F64A3">
      <w:pPr>
        <w:numPr>
          <w:ilvl w:val="0"/>
          <w:numId w:val="25"/>
        </w:numPr>
        <w:spacing w:after="0" w:line="312" w:lineRule="auto"/>
        <w:ind w:left="357" w:firstLine="0"/>
        <w:jc w:val="both"/>
        <w:textAlignment w:val="baseline"/>
        <w:rPr>
          <w:rFonts w:eastAsia="Times New Roman"/>
          <w:color w:val="000000"/>
          <w:lang w:val="en-GB" w:eastAsia="vi-VN"/>
        </w:rPr>
      </w:pPr>
      <w:r w:rsidRPr="00F8372F">
        <w:rPr>
          <w:rFonts w:eastAsia="Times New Roman"/>
          <w:color w:val="000000" w:themeColor="text1"/>
          <w:lang w:val="en-GB" w:eastAsia="vi-VN"/>
        </w:rPr>
        <w:t>Contributing to the development of the project</w:t>
      </w:r>
      <w:r w:rsidR="006D6406" w:rsidRPr="00F8372F">
        <w:rPr>
          <w:rFonts w:eastAsia="Times New Roman"/>
          <w:color w:val="000000" w:themeColor="text1"/>
          <w:lang w:val="en-GB" w:eastAsia="vi-VN"/>
        </w:rPr>
        <w:t>'s</w:t>
      </w:r>
      <w:r w:rsidRPr="00F8372F">
        <w:rPr>
          <w:rFonts w:eastAsia="Times New Roman"/>
          <w:color w:val="000000" w:themeColor="text1"/>
          <w:lang w:val="en-GB" w:eastAsia="vi-VN"/>
        </w:rPr>
        <w:t xml:space="preserve"> annual work</w:t>
      </w:r>
      <w:r w:rsidR="006D6406" w:rsidRPr="00F8372F">
        <w:rPr>
          <w:rFonts w:eastAsia="Times New Roman"/>
          <w:color w:val="000000" w:themeColor="text1"/>
          <w:lang w:val="en-GB" w:eastAsia="vi-VN"/>
        </w:rPr>
        <w:t xml:space="preserve"> </w:t>
      </w:r>
      <w:r w:rsidRPr="00F8372F">
        <w:rPr>
          <w:rFonts w:eastAsia="Times New Roman"/>
          <w:color w:val="000000" w:themeColor="text1"/>
          <w:lang w:val="en-GB" w:eastAsia="vi-VN"/>
        </w:rPr>
        <w:t>plan and budget.</w:t>
      </w:r>
    </w:p>
    <w:p w14:paraId="6AC2DAFA" w14:textId="24BB4C2B" w:rsidR="001D22D1" w:rsidRPr="00F8372F" w:rsidRDefault="001D22D1" w:rsidP="004F64A3">
      <w:pPr>
        <w:numPr>
          <w:ilvl w:val="0"/>
          <w:numId w:val="25"/>
        </w:numPr>
        <w:spacing w:after="0" w:line="312" w:lineRule="auto"/>
        <w:ind w:left="357" w:firstLine="0"/>
        <w:jc w:val="both"/>
        <w:textAlignment w:val="baseline"/>
        <w:rPr>
          <w:rFonts w:eastAsia="Times New Roman"/>
          <w:color w:val="000000"/>
          <w:lang w:val="en-GB" w:eastAsia="vi-VN"/>
        </w:rPr>
      </w:pPr>
      <w:r w:rsidRPr="00F8372F">
        <w:rPr>
          <w:rFonts w:eastAsia="Times New Roman"/>
          <w:color w:val="000000" w:themeColor="text1"/>
          <w:lang w:val="en-GB" w:eastAsia="vi-VN"/>
        </w:rPr>
        <w:t>Co-organi</w:t>
      </w:r>
      <w:r w:rsidR="00766E1A" w:rsidRPr="00F8372F">
        <w:rPr>
          <w:rFonts w:eastAsia="Times New Roman"/>
          <w:color w:val="000000" w:themeColor="text1"/>
          <w:lang w:val="en-GB" w:eastAsia="vi-VN"/>
        </w:rPr>
        <w:t>s</w:t>
      </w:r>
      <w:r w:rsidRPr="00F8372F">
        <w:rPr>
          <w:rFonts w:eastAsia="Times New Roman"/>
          <w:color w:val="000000" w:themeColor="text1"/>
          <w:lang w:val="en-GB" w:eastAsia="vi-VN"/>
        </w:rPr>
        <w:t>ing and facilitating technical consultation workshops, dialogues, workshops in collaboration with UN-Habitat;</w:t>
      </w:r>
    </w:p>
    <w:p w14:paraId="5057AA72" w14:textId="1CFDD31D" w:rsidR="001D22D1" w:rsidRPr="00F8372F" w:rsidRDefault="001D22D1" w:rsidP="004F64A3">
      <w:pPr>
        <w:numPr>
          <w:ilvl w:val="0"/>
          <w:numId w:val="25"/>
        </w:numPr>
        <w:spacing w:after="0" w:line="312" w:lineRule="auto"/>
        <w:ind w:left="357" w:firstLine="0"/>
        <w:jc w:val="both"/>
        <w:textAlignment w:val="baseline"/>
        <w:rPr>
          <w:rFonts w:eastAsia="Times New Roman"/>
          <w:color w:val="000000" w:themeColor="text1"/>
          <w:lang w:val="en-GB" w:eastAsia="vi-VN"/>
        </w:rPr>
      </w:pPr>
      <w:r w:rsidRPr="00F8372F">
        <w:rPr>
          <w:rFonts w:eastAsia="Times New Roman"/>
          <w:color w:val="000000" w:themeColor="text1"/>
          <w:lang w:val="en-GB" w:eastAsia="vi-VN"/>
        </w:rPr>
        <w:t xml:space="preserve">Assisting in </w:t>
      </w:r>
      <w:r w:rsidRPr="00F8372F">
        <w:rPr>
          <w:rFonts w:eastAsia="Times New Roman"/>
          <w:lang w:val="en-GB" w:eastAsia="vi-VN"/>
        </w:rPr>
        <w:t>mobili</w:t>
      </w:r>
      <w:r w:rsidR="00766E1A" w:rsidRPr="00F8372F">
        <w:rPr>
          <w:rFonts w:eastAsia="Times New Roman"/>
          <w:lang w:val="en-GB" w:eastAsia="vi-VN"/>
        </w:rPr>
        <w:t>s</w:t>
      </w:r>
      <w:r w:rsidRPr="00F8372F">
        <w:rPr>
          <w:rFonts w:eastAsia="Times New Roman"/>
          <w:lang w:val="en-GB" w:eastAsia="vi-VN"/>
        </w:rPr>
        <w:t xml:space="preserve">ation and evaluation </w:t>
      </w:r>
      <w:r w:rsidR="006D6406" w:rsidRPr="00F8372F">
        <w:rPr>
          <w:rFonts w:eastAsia="Times New Roman"/>
          <w:lang w:val="en-GB" w:eastAsia="vi-VN"/>
        </w:rPr>
        <w:t xml:space="preserve">of </w:t>
      </w:r>
      <w:r w:rsidRPr="00F8372F">
        <w:rPr>
          <w:rFonts w:eastAsia="Times New Roman"/>
          <w:lang w:val="en-GB" w:eastAsia="vi-VN"/>
        </w:rPr>
        <w:t>the selection of the project consultant teams and service providers.</w:t>
      </w:r>
    </w:p>
    <w:p w14:paraId="4E32BA65" w14:textId="5098D3FB" w:rsidR="001D22D1" w:rsidRPr="00F8372F" w:rsidRDefault="001D22D1" w:rsidP="004F64A3">
      <w:pPr>
        <w:numPr>
          <w:ilvl w:val="0"/>
          <w:numId w:val="25"/>
        </w:numPr>
        <w:spacing w:after="0" w:line="312" w:lineRule="auto"/>
        <w:ind w:left="357" w:firstLine="0"/>
        <w:jc w:val="both"/>
        <w:textAlignment w:val="baseline"/>
        <w:rPr>
          <w:rFonts w:eastAsia="Times New Roman"/>
          <w:color w:val="4D4D4D"/>
          <w:lang w:val="en-GB" w:eastAsia="vi-VN"/>
        </w:rPr>
      </w:pPr>
      <w:r w:rsidRPr="00F8372F">
        <w:rPr>
          <w:rFonts w:eastAsia="Times New Roman"/>
          <w:lang w:val="en-GB" w:eastAsia="vi-VN"/>
        </w:rPr>
        <w:t xml:space="preserve">Consulting the Project </w:t>
      </w:r>
      <w:r w:rsidR="00766E1A" w:rsidRPr="00F8372F">
        <w:rPr>
          <w:rFonts w:eastAsia="Times New Roman"/>
          <w:lang w:val="en-GB" w:eastAsia="vi-VN"/>
        </w:rPr>
        <w:t xml:space="preserve">Chief </w:t>
      </w:r>
      <w:r w:rsidRPr="00F8372F">
        <w:rPr>
          <w:rFonts w:eastAsia="Times New Roman"/>
          <w:lang w:val="en-GB" w:eastAsia="vi-VN"/>
        </w:rPr>
        <w:t>Accountant in procurement and financial activities in terms of technical aspects to ensure effective and accurate expenditures and compliance with financial regulations;</w:t>
      </w:r>
    </w:p>
    <w:p w14:paraId="0B258C83" w14:textId="77777777" w:rsidR="001D22D1" w:rsidRPr="00F8372F" w:rsidRDefault="001D22D1" w:rsidP="004F64A3">
      <w:pPr>
        <w:numPr>
          <w:ilvl w:val="0"/>
          <w:numId w:val="25"/>
        </w:numPr>
        <w:spacing w:after="0" w:line="312" w:lineRule="auto"/>
        <w:ind w:left="357" w:firstLine="0"/>
        <w:jc w:val="both"/>
        <w:textAlignment w:val="baseline"/>
        <w:rPr>
          <w:rFonts w:eastAsia="Times New Roman"/>
          <w:color w:val="4D4D4D"/>
          <w:lang w:val="en-GB" w:eastAsia="vi-VN"/>
        </w:rPr>
      </w:pPr>
      <w:r w:rsidRPr="00F8372F">
        <w:rPr>
          <w:rFonts w:eastAsia="Times New Roman"/>
          <w:lang w:val="en-GB" w:eastAsia="vi-VN"/>
        </w:rPr>
        <w:lastRenderedPageBreak/>
        <w:t>Providing regular updates on technical progress and issues to the PMU and UN-Habitat;</w:t>
      </w:r>
    </w:p>
    <w:p w14:paraId="3A8C2C92" w14:textId="6CC99EAF" w:rsidR="001D22D1" w:rsidRPr="00F8372F" w:rsidRDefault="001D22D1" w:rsidP="004F64A3">
      <w:pPr>
        <w:numPr>
          <w:ilvl w:val="0"/>
          <w:numId w:val="25"/>
        </w:numPr>
        <w:spacing w:after="0" w:line="312" w:lineRule="auto"/>
        <w:ind w:left="357" w:firstLine="0"/>
        <w:jc w:val="both"/>
        <w:textAlignment w:val="baseline"/>
        <w:rPr>
          <w:rFonts w:eastAsia="Times New Roman"/>
          <w:color w:val="000000" w:themeColor="text1"/>
          <w:lang w:val="en-GB"/>
        </w:rPr>
      </w:pPr>
      <w:r w:rsidRPr="00F8372F">
        <w:rPr>
          <w:rFonts w:eastAsia="Times New Roman"/>
          <w:lang w:val="en-GB" w:eastAsia="vi-VN"/>
        </w:rPr>
        <w:t>Performing other tasks as requested by the PMU</w:t>
      </w:r>
      <w:r w:rsidRPr="00F8372F">
        <w:rPr>
          <w:lang w:val="en-GB"/>
        </w:rPr>
        <w:t>.</w:t>
      </w:r>
    </w:p>
    <w:p w14:paraId="0DD99C55" w14:textId="77777777" w:rsidR="004F64A3" w:rsidRPr="00F8372F" w:rsidRDefault="004F64A3" w:rsidP="004F64A3">
      <w:pPr>
        <w:spacing w:after="0" w:line="312" w:lineRule="auto"/>
        <w:ind w:left="357"/>
        <w:jc w:val="both"/>
        <w:textAlignment w:val="baseline"/>
        <w:rPr>
          <w:rFonts w:eastAsia="Times New Roman"/>
          <w:color w:val="000000" w:themeColor="text1"/>
          <w:lang w:val="en-GB"/>
        </w:rPr>
      </w:pPr>
    </w:p>
    <w:p w14:paraId="556E85E8" w14:textId="00E47D53" w:rsidR="007D6D8D" w:rsidRPr="00F8372F" w:rsidRDefault="606BDBA0" w:rsidP="004F64A3">
      <w:pPr>
        <w:pStyle w:val="Heading1"/>
        <w:numPr>
          <w:ilvl w:val="0"/>
          <w:numId w:val="23"/>
        </w:numPr>
        <w:spacing w:before="0" w:line="312" w:lineRule="auto"/>
        <w:rPr>
          <w:rFonts w:ascii="Times New Roman" w:hAnsi="Times New Roman" w:cs="Times New Roman"/>
        </w:rPr>
      </w:pPr>
      <w:r w:rsidRPr="00F8372F">
        <w:rPr>
          <w:rFonts w:ascii="Times New Roman" w:hAnsi="Times New Roman" w:cs="Times New Roman"/>
        </w:rPr>
        <w:t>Q</w:t>
      </w:r>
      <w:r w:rsidR="20268DBF" w:rsidRPr="00F8372F">
        <w:rPr>
          <w:rFonts w:ascii="Times New Roman" w:hAnsi="Times New Roman" w:cs="Times New Roman"/>
        </w:rPr>
        <w:t>ualifications</w:t>
      </w:r>
      <w:r w:rsidRPr="00F8372F">
        <w:rPr>
          <w:rFonts w:ascii="Times New Roman" w:hAnsi="Times New Roman" w:cs="Times New Roman"/>
        </w:rPr>
        <w:t xml:space="preserve"> </w:t>
      </w:r>
    </w:p>
    <w:p w14:paraId="6C8CE0CD" w14:textId="3E14522B" w:rsidR="005657BA" w:rsidRPr="00F8372F" w:rsidRDefault="005657BA" w:rsidP="004F64A3">
      <w:pPr>
        <w:numPr>
          <w:ilvl w:val="0"/>
          <w:numId w:val="20"/>
        </w:numPr>
        <w:spacing w:after="0" w:line="312" w:lineRule="auto"/>
        <w:jc w:val="both"/>
        <w:textAlignment w:val="baseline"/>
        <w:rPr>
          <w:rFonts w:eastAsia="Times New Roman"/>
          <w:color w:val="000000"/>
          <w:lang w:val="vi-VN" w:eastAsia="vi-VN"/>
        </w:rPr>
      </w:pPr>
      <w:r w:rsidRPr="00F8372F">
        <w:rPr>
          <w:rFonts w:eastAsia="Times New Roman"/>
          <w:color w:val="000000" w:themeColor="text1"/>
          <w:lang w:val="vi-VN" w:eastAsia="vi-VN"/>
        </w:rPr>
        <w:t>Bachelors/ Master</w:t>
      </w:r>
      <w:r w:rsidR="00757DC6" w:rsidRPr="00F8372F">
        <w:rPr>
          <w:rFonts w:eastAsia="Times New Roman"/>
          <w:color w:val="000000" w:themeColor="text1"/>
          <w:lang w:val="vi-VN" w:eastAsia="vi-VN"/>
        </w:rPr>
        <w:t>’s</w:t>
      </w:r>
      <w:r w:rsidRPr="00F8372F">
        <w:rPr>
          <w:rFonts w:eastAsia="Times New Roman"/>
          <w:color w:val="000000" w:themeColor="text1"/>
          <w:lang w:val="vi-VN" w:eastAsia="vi-VN"/>
        </w:rPr>
        <w:t xml:space="preserve"> Degree in </w:t>
      </w:r>
      <w:r w:rsidR="0047172B" w:rsidRPr="00F8372F">
        <w:rPr>
          <w:rFonts w:eastAsia="Times New Roman"/>
          <w:color w:val="000000" w:themeColor="text1"/>
          <w:lang w:eastAsia="vi-VN"/>
        </w:rPr>
        <w:t>e</w:t>
      </w:r>
      <w:r w:rsidR="003056DA" w:rsidRPr="00F8372F">
        <w:rPr>
          <w:rFonts w:eastAsia="Times New Roman"/>
          <w:color w:val="000000" w:themeColor="text1"/>
          <w:lang w:eastAsia="vi-VN"/>
        </w:rPr>
        <w:t xml:space="preserve">nvironmental </w:t>
      </w:r>
      <w:r w:rsidR="0047172B" w:rsidRPr="00F8372F">
        <w:rPr>
          <w:bCs/>
          <w:iCs/>
        </w:rPr>
        <w:t>management</w:t>
      </w:r>
      <w:r w:rsidR="0047172B" w:rsidRPr="00F8372F">
        <w:rPr>
          <w:rFonts w:eastAsia="Times New Roman"/>
          <w:color w:val="000000" w:themeColor="text1"/>
          <w:lang w:eastAsia="vi-VN"/>
        </w:rPr>
        <w:t>/s</w:t>
      </w:r>
      <w:r w:rsidR="003056DA" w:rsidRPr="00F8372F">
        <w:rPr>
          <w:rFonts w:eastAsia="Times New Roman"/>
          <w:color w:val="000000" w:themeColor="text1"/>
          <w:lang w:eastAsia="vi-VN"/>
        </w:rPr>
        <w:t xml:space="preserve">cience, </w:t>
      </w:r>
      <w:r w:rsidR="0047172B" w:rsidRPr="00F8372F">
        <w:rPr>
          <w:rFonts w:eastAsia="Times New Roman"/>
          <w:color w:val="000000" w:themeColor="text1"/>
          <w:lang w:eastAsia="vi-VN"/>
        </w:rPr>
        <w:t>c</w:t>
      </w:r>
      <w:r w:rsidR="00771442" w:rsidRPr="00F8372F">
        <w:rPr>
          <w:rFonts w:eastAsia="Times New Roman"/>
          <w:color w:val="000000" w:themeColor="text1"/>
          <w:lang w:val="vi-VN" w:eastAsia="vi-VN"/>
        </w:rPr>
        <w:t>limate change</w:t>
      </w:r>
      <w:r w:rsidR="0047172B" w:rsidRPr="00F8372F">
        <w:rPr>
          <w:rFonts w:eastAsia="Times New Roman"/>
          <w:color w:val="000000" w:themeColor="text1"/>
          <w:lang w:eastAsia="vi-VN"/>
        </w:rPr>
        <w:t xml:space="preserve">,  </w:t>
      </w:r>
      <w:r w:rsidR="0047172B" w:rsidRPr="00F8372F">
        <w:rPr>
          <w:bCs/>
          <w:iCs/>
        </w:rPr>
        <w:t>or related fields</w:t>
      </w:r>
    </w:p>
    <w:p w14:paraId="739903B1" w14:textId="43E7FB14" w:rsidR="005657BA" w:rsidRPr="00F8372F" w:rsidRDefault="0047172B" w:rsidP="004F64A3">
      <w:pPr>
        <w:numPr>
          <w:ilvl w:val="0"/>
          <w:numId w:val="20"/>
        </w:numPr>
        <w:spacing w:after="0" w:line="312" w:lineRule="auto"/>
        <w:rPr>
          <w:bCs/>
          <w:iCs/>
        </w:rPr>
      </w:pPr>
      <w:r w:rsidRPr="00F8372F">
        <w:rPr>
          <w:bCs/>
          <w:iCs/>
        </w:rPr>
        <w:t>At least 5 years of work experience in environment or climate change response</w:t>
      </w:r>
      <w:r w:rsidR="7FE7A15F" w:rsidRPr="00F8372F">
        <w:rPr>
          <w:rFonts w:eastAsia="Times New Roman"/>
          <w:color w:val="000000" w:themeColor="text1"/>
          <w:lang w:val="vi-VN" w:eastAsia="vi-VN"/>
        </w:rPr>
        <w:t xml:space="preserve">; </w:t>
      </w:r>
    </w:p>
    <w:p w14:paraId="502F9ACE" w14:textId="60E1A811" w:rsidR="005657BA" w:rsidRPr="00F8372F" w:rsidRDefault="00BA08A5" w:rsidP="004F64A3">
      <w:pPr>
        <w:numPr>
          <w:ilvl w:val="0"/>
          <w:numId w:val="20"/>
        </w:numPr>
        <w:spacing w:after="0" w:line="312" w:lineRule="auto"/>
        <w:jc w:val="both"/>
        <w:textAlignment w:val="baseline"/>
        <w:rPr>
          <w:rFonts w:eastAsia="Times New Roman"/>
          <w:color w:val="000000"/>
          <w:lang w:val="vi-VN" w:eastAsia="vi-VN"/>
        </w:rPr>
      </w:pPr>
      <w:r w:rsidRPr="00F8372F">
        <w:rPr>
          <w:rFonts w:eastAsia="Times New Roman"/>
          <w:color w:val="000000" w:themeColor="text1"/>
          <w:lang w:eastAsia="vi-VN"/>
        </w:rPr>
        <w:t>Competent</w:t>
      </w:r>
      <w:r w:rsidR="009C549D" w:rsidRPr="00F8372F">
        <w:rPr>
          <w:rFonts w:eastAsia="Times New Roman"/>
          <w:color w:val="000000" w:themeColor="text1"/>
          <w:lang w:eastAsia="vi-VN"/>
        </w:rPr>
        <w:t xml:space="preserve"> in</w:t>
      </w:r>
      <w:r w:rsidR="005657BA" w:rsidRPr="00F8372F">
        <w:rPr>
          <w:rFonts w:eastAsia="Times New Roman"/>
          <w:color w:val="000000" w:themeColor="text1"/>
          <w:lang w:val="vi-VN" w:eastAsia="vi-VN"/>
        </w:rPr>
        <w:t xml:space="preserve"> working with accounting software</w:t>
      </w:r>
      <w:r w:rsidR="002B605C" w:rsidRPr="00F8372F">
        <w:rPr>
          <w:rFonts w:eastAsia="Times New Roman"/>
          <w:color w:val="000000" w:themeColor="text1"/>
          <w:lang w:eastAsia="vi-VN"/>
        </w:rPr>
        <w:t>,</w:t>
      </w:r>
      <w:r w:rsidR="08A46CBA" w:rsidRPr="00F8372F">
        <w:rPr>
          <w:rFonts w:eastAsia="Times New Roman"/>
          <w:color w:val="000000" w:themeColor="text1"/>
          <w:lang w:val="vi-VN" w:eastAsia="vi-VN"/>
        </w:rPr>
        <w:t xml:space="preserve"> </w:t>
      </w:r>
      <w:r w:rsidR="000C3589" w:rsidRPr="00F8372F">
        <w:rPr>
          <w:rFonts w:eastAsia="Times New Roman"/>
          <w:color w:val="000000"/>
          <w:lang w:eastAsia="vi-VN"/>
        </w:rPr>
        <w:t>with g</w:t>
      </w:r>
      <w:r w:rsidR="005657BA" w:rsidRPr="00F8372F">
        <w:rPr>
          <w:rFonts w:eastAsia="Times New Roman"/>
          <w:color w:val="000000"/>
          <w:lang w:val="vi-VN" w:eastAsia="vi-VN"/>
        </w:rPr>
        <w:t>ood knowledge of Microsoft Excel, and Microsoft Word.</w:t>
      </w:r>
    </w:p>
    <w:p w14:paraId="4BF98C96" w14:textId="41B845A8" w:rsidR="00C97A34" w:rsidRPr="00F8372F" w:rsidRDefault="00C97A34" w:rsidP="004F64A3">
      <w:pPr>
        <w:numPr>
          <w:ilvl w:val="0"/>
          <w:numId w:val="20"/>
        </w:numPr>
        <w:spacing w:after="0" w:line="312" w:lineRule="auto"/>
        <w:jc w:val="both"/>
        <w:textAlignment w:val="baseline"/>
        <w:rPr>
          <w:rFonts w:eastAsia="Times New Roman"/>
          <w:color w:val="000000" w:themeColor="text1"/>
          <w:lang w:val="vi-VN" w:eastAsia="vi-VN"/>
        </w:rPr>
      </w:pPr>
      <w:r w:rsidRPr="00F8372F">
        <w:rPr>
          <w:rFonts w:eastAsia="Times New Roman"/>
          <w:color w:val="000000" w:themeColor="text1"/>
          <w:lang w:val="vi-VN" w:eastAsia="vi-VN"/>
        </w:rPr>
        <w:t>Ability to analyze data and produce comprehensive reports.</w:t>
      </w:r>
    </w:p>
    <w:p w14:paraId="3092B43E" w14:textId="34C37DA6" w:rsidR="007565EA" w:rsidRPr="00F8372F" w:rsidRDefault="007565EA" w:rsidP="004F64A3">
      <w:pPr>
        <w:numPr>
          <w:ilvl w:val="0"/>
          <w:numId w:val="20"/>
        </w:numPr>
        <w:spacing w:after="0" w:line="312" w:lineRule="auto"/>
        <w:jc w:val="both"/>
        <w:textAlignment w:val="baseline"/>
        <w:rPr>
          <w:rFonts w:eastAsia="Times New Roman"/>
          <w:color w:val="000000"/>
          <w:lang w:val="vi-VN" w:eastAsia="vi-VN"/>
        </w:rPr>
      </w:pPr>
      <w:r w:rsidRPr="00F8372F">
        <w:rPr>
          <w:rFonts w:eastAsia="Times New Roman"/>
          <w:color w:val="000000"/>
          <w:lang w:eastAsia="vi-VN"/>
        </w:rPr>
        <w:t>Demonstrated experience in managing technical components of development projects, including planning, implementation, an</w:t>
      </w:r>
      <w:r w:rsidR="00FA7429" w:rsidRPr="00F8372F">
        <w:rPr>
          <w:rFonts w:eastAsia="Times New Roman"/>
          <w:color w:val="000000"/>
          <w:lang w:eastAsia="vi-VN"/>
        </w:rPr>
        <w:t>d monitoring.</w:t>
      </w:r>
    </w:p>
    <w:p w14:paraId="01914E02" w14:textId="20696E0D" w:rsidR="00132A44" w:rsidRPr="00F8372F" w:rsidRDefault="009624B6" w:rsidP="004F64A3">
      <w:pPr>
        <w:pStyle w:val="ListParagraph"/>
        <w:numPr>
          <w:ilvl w:val="0"/>
          <w:numId w:val="20"/>
        </w:numPr>
        <w:spacing w:after="0" w:line="312" w:lineRule="auto"/>
        <w:jc w:val="both"/>
        <w:textAlignment w:val="baseline"/>
        <w:rPr>
          <w:rFonts w:eastAsia="Times New Roman"/>
          <w:color w:val="000000"/>
          <w:lang w:val="vi-VN" w:eastAsia="vi-VN"/>
        </w:rPr>
      </w:pPr>
      <w:r w:rsidRPr="00F8372F">
        <w:rPr>
          <w:rFonts w:eastAsia="Times New Roman"/>
          <w:color w:val="000000"/>
          <w:lang w:eastAsia="vi-VN"/>
        </w:rPr>
        <w:t>Good</w:t>
      </w:r>
      <w:r w:rsidR="00132A44" w:rsidRPr="00F8372F">
        <w:rPr>
          <w:rFonts w:eastAsia="Times New Roman"/>
          <w:color w:val="000000"/>
          <w:lang w:val="vi-VN" w:eastAsia="vi-VN"/>
        </w:rPr>
        <w:t xml:space="preserve"> written and oral communication, presentation</w:t>
      </w:r>
      <w:r w:rsidR="00DC763B" w:rsidRPr="00F8372F">
        <w:rPr>
          <w:rFonts w:eastAsia="Times New Roman"/>
          <w:color w:val="000000"/>
          <w:lang w:val="vi-VN" w:eastAsia="vi-VN"/>
        </w:rPr>
        <w:t>,</w:t>
      </w:r>
      <w:r w:rsidR="00132A44" w:rsidRPr="00F8372F">
        <w:rPr>
          <w:rFonts w:eastAsia="Times New Roman"/>
          <w:color w:val="000000"/>
          <w:lang w:val="vi-VN" w:eastAsia="vi-VN"/>
        </w:rPr>
        <w:t xml:space="preserve"> and negotiation skills</w:t>
      </w:r>
    </w:p>
    <w:p w14:paraId="510BAD62" w14:textId="77777777" w:rsidR="002B605C" w:rsidRPr="00F8372F" w:rsidRDefault="0021486C" w:rsidP="004F64A3">
      <w:pPr>
        <w:numPr>
          <w:ilvl w:val="0"/>
          <w:numId w:val="20"/>
        </w:numPr>
        <w:spacing w:after="0" w:line="312" w:lineRule="auto"/>
        <w:jc w:val="both"/>
        <w:textAlignment w:val="baseline"/>
        <w:rPr>
          <w:rFonts w:eastAsia="Times New Roman"/>
          <w:color w:val="000000"/>
          <w:lang w:val="vi-VN" w:eastAsia="vi-VN"/>
        </w:rPr>
      </w:pPr>
      <w:r w:rsidRPr="00F8372F">
        <w:rPr>
          <w:rFonts w:eastAsia="Times New Roman"/>
          <w:color w:val="000000"/>
          <w:lang w:val="vi-VN" w:eastAsia="vi-VN"/>
        </w:rPr>
        <w:t xml:space="preserve">Fluency in English </w:t>
      </w:r>
    </w:p>
    <w:p w14:paraId="4E3C6B71" w14:textId="704F2CFC" w:rsidR="00C871E1" w:rsidRPr="00F8372F" w:rsidRDefault="007D6D8D" w:rsidP="004F64A3">
      <w:pPr>
        <w:numPr>
          <w:ilvl w:val="0"/>
          <w:numId w:val="20"/>
        </w:numPr>
        <w:spacing w:after="0" w:line="312" w:lineRule="auto"/>
        <w:jc w:val="both"/>
        <w:textAlignment w:val="baseline"/>
        <w:rPr>
          <w:lang w:val="vi-VN" w:eastAsia="vi-VN"/>
        </w:rPr>
      </w:pPr>
      <w:r w:rsidRPr="00F8372F">
        <w:rPr>
          <w:lang w:val="vi-VN" w:eastAsia="vi-VN"/>
        </w:rPr>
        <w:t>Flexibility, adaptability</w:t>
      </w:r>
      <w:r w:rsidR="00DC763B" w:rsidRPr="00F8372F">
        <w:rPr>
          <w:lang w:val="vi-VN" w:eastAsia="vi-VN"/>
        </w:rPr>
        <w:t>,</w:t>
      </w:r>
      <w:r w:rsidRPr="00F8372F">
        <w:rPr>
          <w:lang w:val="vi-VN" w:eastAsia="vi-VN"/>
        </w:rPr>
        <w:t xml:space="preserve"> and willingness to take on a wide range of tasks.</w:t>
      </w:r>
    </w:p>
    <w:p w14:paraId="287DC406" w14:textId="77777777" w:rsidR="004F64A3" w:rsidRPr="00F8372F" w:rsidRDefault="004F64A3" w:rsidP="004F64A3">
      <w:pPr>
        <w:spacing w:after="0" w:line="312" w:lineRule="auto"/>
        <w:ind w:left="720"/>
        <w:jc w:val="both"/>
        <w:textAlignment w:val="baseline"/>
        <w:rPr>
          <w:lang w:val="vi-VN" w:eastAsia="vi-VN"/>
        </w:rPr>
      </w:pPr>
    </w:p>
    <w:p w14:paraId="3F5339AA" w14:textId="78F8F222" w:rsidR="00C871E1" w:rsidRPr="00F8372F" w:rsidRDefault="00DC763B" w:rsidP="004F64A3">
      <w:pPr>
        <w:pStyle w:val="Heading1"/>
        <w:numPr>
          <w:ilvl w:val="0"/>
          <w:numId w:val="23"/>
        </w:numPr>
        <w:spacing w:before="0" w:line="312" w:lineRule="auto"/>
      </w:pPr>
      <w:r w:rsidRPr="00F8372F">
        <w:rPr>
          <w:rFonts w:ascii="Times New Roman" w:hAnsi="Times New Roman" w:cs="Times New Roman"/>
        </w:rPr>
        <w:t>Remuneration</w:t>
      </w:r>
    </w:p>
    <w:p w14:paraId="3737EDCA" w14:textId="46C78B38" w:rsidR="00060AB4" w:rsidRPr="00F8372F" w:rsidRDefault="00060AB4" w:rsidP="00060AB4">
      <w:pPr>
        <w:numPr>
          <w:ilvl w:val="0"/>
          <w:numId w:val="2"/>
        </w:numPr>
        <w:spacing w:after="0" w:line="312" w:lineRule="auto"/>
        <w:jc w:val="both"/>
        <w:textAlignment w:val="baseline"/>
        <w:rPr>
          <w:rFonts w:eastAsia="Times New Roman"/>
          <w:color w:val="000000"/>
          <w:lang w:val="vi-VN" w:eastAsia="vi-VN"/>
        </w:rPr>
      </w:pPr>
      <w:r w:rsidRPr="00F8372F">
        <w:rPr>
          <w:rFonts w:eastAsia="Times New Roman"/>
          <w:color w:val="000000"/>
          <w:lang w:eastAsia="vi-VN"/>
        </w:rPr>
        <w:t>Payments will be made monthly over the contractual period.</w:t>
      </w:r>
    </w:p>
    <w:p w14:paraId="23E7B75B" w14:textId="769B904E" w:rsidR="00AF3722" w:rsidRPr="00F8372F" w:rsidRDefault="00A738EB" w:rsidP="00AF3722">
      <w:pPr>
        <w:numPr>
          <w:ilvl w:val="0"/>
          <w:numId w:val="2"/>
        </w:numPr>
        <w:spacing w:after="0" w:line="312" w:lineRule="auto"/>
        <w:jc w:val="both"/>
        <w:textAlignment w:val="baseline"/>
        <w:rPr>
          <w:rFonts w:eastAsia="Times New Roman"/>
          <w:color w:val="000000"/>
          <w:lang w:eastAsia="vi-VN"/>
        </w:rPr>
      </w:pPr>
      <w:r w:rsidRPr="00F8372F">
        <w:rPr>
          <w:rFonts w:eastAsia="Times New Roman"/>
          <w:color w:val="000000"/>
          <w:lang w:val="vi-VN" w:eastAsia="vi-VN"/>
        </w:rPr>
        <w:t xml:space="preserve">The rate is determined by functions performed and </w:t>
      </w:r>
      <w:r w:rsidR="00AF3722" w:rsidRPr="00F8372F">
        <w:rPr>
          <w:rFonts w:eastAsia="Times New Roman"/>
          <w:color w:val="000000"/>
          <w:lang w:eastAsia="vi-VN"/>
        </w:rPr>
        <w:t>according to the qualifications, skills and relevant experience of the selected candidate based on the most updated UN-EU Guidelines for Finan</w:t>
      </w:r>
      <w:r w:rsidR="006D6406" w:rsidRPr="00F8372F">
        <w:rPr>
          <w:rFonts w:eastAsia="Times New Roman"/>
          <w:color w:val="000000"/>
          <w:lang w:eastAsia="vi-VN"/>
        </w:rPr>
        <w:t>c</w:t>
      </w:r>
      <w:r w:rsidR="00AF3722" w:rsidRPr="00F8372F">
        <w:rPr>
          <w:rFonts w:eastAsia="Times New Roman"/>
          <w:color w:val="000000"/>
          <w:lang w:eastAsia="vi-VN"/>
        </w:rPr>
        <w:t>ing of Local Costs in Development Co-operation with Viet Nam (UN-EU Cost-norms).</w:t>
      </w:r>
    </w:p>
    <w:p w14:paraId="7F9DDA36" w14:textId="01255120" w:rsidR="00E4487C" w:rsidRPr="00F8372F" w:rsidRDefault="00E4487C" w:rsidP="004F64A3">
      <w:pPr>
        <w:numPr>
          <w:ilvl w:val="0"/>
          <w:numId w:val="2"/>
        </w:numPr>
        <w:spacing w:after="0" w:line="312" w:lineRule="auto"/>
        <w:jc w:val="both"/>
        <w:textAlignment w:val="baseline"/>
        <w:rPr>
          <w:rFonts w:eastAsia="Times New Roman"/>
          <w:color w:val="000000"/>
          <w:lang w:val="vi-VN" w:eastAsia="vi-VN"/>
        </w:rPr>
      </w:pPr>
    </w:p>
    <w:p w14:paraId="780A790C" w14:textId="62B7EDC4" w:rsidR="00E4487C" w:rsidRPr="00A738EB" w:rsidRDefault="00E4487C">
      <w:pPr>
        <w:rPr>
          <w:rFonts w:eastAsia="Times New Roman"/>
          <w:color w:val="000000"/>
          <w:lang w:eastAsia="vi-VN"/>
        </w:rPr>
      </w:pPr>
    </w:p>
    <w:sectPr w:rsidR="00E4487C" w:rsidRPr="00A738EB">
      <w:headerReference w:type="default" r:id="rId11"/>
      <w:footerReference w:type="default" r:id="rId1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863000D" w16cex:dateUtc="2024-05-28T0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0B11E26" w16cid:durableId="3863000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9C01E" w14:textId="77777777" w:rsidR="005F5F3B" w:rsidRDefault="005F5F3B">
      <w:pPr>
        <w:spacing w:after="0" w:line="240" w:lineRule="auto"/>
      </w:pPr>
      <w:r>
        <w:separator/>
      </w:r>
    </w:p>
  </w:endnote>
  <w:endnote w:type="continuationSeparator" w:id="0">
    <w:p w14:paraId="67C395EC" w14:textId="77777777" w:rsidR="005F5F3B" w:rsidRDefault="005F5F3B">
      <w:pPr>
        <w:spacing w:after="0" w:line="240" w:lineRule="auto"/>
      </w:pPr>
      <w:r>
        <w:continuationSeparator/>
      </w:r>
    </w:p>
  </w:endnote>
  <w:endnote w:type="continuationNotice" w:id="1">
    <w:p w14:paraId="2CDD6B84" w14:textId="77777777" w:rsidR="005F5F3B" w:rsidRDefault="005F5F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2F99B" w14:textId="787B610D" w:rsidR="0530361A" w:rsidRDefault="00C060C4" w:rsidP="00A738EB">
    <w:pPr>
      <w:pStyle w:val="Footer"/>
      <w:jc w:val="right"/>
    </w:pPr>
    <w:r>
      <w:rPr>
        <w:noProof/>
      </w:rPr>
      <w:drawing>
        <wp:inline distT="0" distB="0" distL="0" distR="0" wp14:anchorId="75DABB82" wp14:editId="44BF2557">
          <wp:extent cx="877824" cy="548640"/>
          <wp:effectExtent l="0" t="0" r="0" b="3810"/>
          <wp:docPr id="10993803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380399" name="Picture 1099380399"/>
                  <pic:cNvPicPr/>
                </pic:nvPicPr>
                <pic:blipFill>
                  <a:blip r:embed="rId1">
                    <a:extLst>
                      <a:ext uri="{28A0092B-C50C-407E-A947-70E740481C1C}">
                        <a14:useLocalDpi xmlns:a14="http://schemas.microsoft.com/office/drawing/2010/main" val="0"/>
                      </a:ext>
                    </a:extLst>
                  </a:blip>
                  <a:stretch>
                    <a:fillRect/>
                  </a:stretch>
                </pic:blipFill>
                <pic:spPr>
                  <a:xfrm>
                    <a:off x="0" y="0"/>
                    <a:ext cx="877824" cy="5486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DAB75" w14:textId="77777777" w:rsidR="005F5F3B" w:rsidRDefault="005F5F3B">
      <w:pPr>
        <w:spacing w:after="0" w:line="240" w:lineRule="auto"/>
      </w:pPr>
      <w:r>
        <w:separator/>
      </w:r>
    </w:p>
  </w:footnote>
  <w:footnote w:type="continuationSeparator" w:id="0">
    <w:p w14:paraId="2E52AFEA" w14:textId="77777777" w:rsidR="005F5F3B" w:rsidRDefault="005F5F3B">
      <w:pPr>
        <w:spacing w:after="0" w:line="240" w:lineRule="auto"/>
      </w:pPr>
      <w:r>
        <w:continuationSeparator/>
      </w:r>
    </w:p>
  </w:footnote>
  <w:footnote w:type="continuationNotice" w:id="1">
    <w:p w14:paraId="12F42511" w14:textId="77777777" w:rsidR="005F5F3B" w:rsidRDefault="005F5F3B">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739E7" w14:textId="420EAFD5" w:rsidR="00C060C4" w:rsidDel="005073F3" w:rsidRDefault="00C060C4" w:rsidP="00CB7A6A">
    <w:pPr>
      <w:pStyle w:val="Header"/>
      <w:rPr>
        <w:noProof/>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825"/>
    </w:tblGrid>
    <w:tr w:rsidR="00C060C4" w14:paraId="2E0443D1" w14:textId="77777777" w:rsidTr="00A738EB">
      <w:tc>
        <w:tcPr>
          <w:tcW w:w="1525" w:type="dxa"/>
        </w:tcPr>
        <w:p w14:paraId="0BBB656D" w14:textId="1D2F60FE" w:rsidR="00C060C4" w:rsidRDefault="00C060C4" w:rsidP="00CB7A6A">
          <w:pPr>
            <w:pStyle w:val="Header"/>
          </w:pPr>
          <w:r>
            <w:rPr>
              <w:noProof/>
            </w:rPr>
            <w:drawing>
              <wp:inline distT="0" distB="0" distL="0" distR="0" wp14:anchorId="3DA8BDD3" wp14:editId="0EAE386A">
                <wp:extent cx="694514" cy="1097280"/>
                <wp:effectExtent l="0" t="0" r="0" b="0"/>
                <wp:docPr id="9508173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81739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94514" cy="1097280"/>
                        </a:xfrm>
                        <a:prstGeom prst="rect">
                          <a:avLst/>
                        </a:prstGeom>
                      </pic:spPr>
                    </pic:pic>
                  </a:graphicData>
                </a:graphic>
              </wp:inline>
            </w:drawing>
          </w:r>
        </w:p>
      </w:tc>
      <w:tc>
        <w:tcPr>
          <w:tcW w:w="7825" w:type="dxa"/>
        </w:tcPr>
        <w:p w14:paraId="1CF5B852" w14:textId="77777777" w:rsidR="00C060C4" w:rsidRDefault="00C060C4" w:rsidP="00C060C4">
          <w:pPr>
            <w:pStyle w:val="Header"/>
            <w:tabs>
              <w:tab w:val="clear" w:pos="4680"/>
            </w:tabs>
            <w:ind w:left="252"/>
            <w:rPr>
              <w:color w:val="595959"/>
              <w:sz w:val="17"/>
              <w:szCs w:val="17"/>
            </w:rPr>
          </w:pPr>
        </w:p>
        <w:p w14:paraId="21485828" w14:textId="77777777" w:rsidR="00AD669D" w:rsidRDefault="00C060C4" w:rsidP="00AD669D">
          <w:pPr>
            <w:pStyle w:val="Header"/>
            <w:tabs>
              <w:tab w:val="clear" w:pos="4680"/>
            </w:tabs>
            <w:ind w:left="168"/>
            <w:rPr>
              <w:color w:val="595959" w:themeColor="text1" w:themeTint="A6"/>
              <w:sz w:val="17"/>
              <w:szCs w:val="17"/>
            </w:rPr>
          </w:pPr>
          <w:r>
            <w:rPr>
              <w:color w:val="595959"/>
              <w:sz w:val="17"/>
              <w:szCs w:val="17"/>
            </w:rPr>
            <w:t>PROJECT MANAGEMENT UNIT FOR HREMRD PROJECT</w:t>
          </w:r>
          <w:r w:rsidRPr="1B5E6ACE">
            <w:rPr>
              <w:color w:val="595959"/>
              <w:sz w:val="17"/>
              <w:szCs w:val="17"/>
            </w:rPr>
            <w:t xml:space="preserve"> </w:t>
          </w:r>
          <w:r>
            <w:br/>
          </w:r>
          <w:r>
            <w:rPr>
              <w:color w:val="595959" w:themeColor="text1" w:themeTint="A6"/>
              <w:sz w:val="17"/>
              <w:szCs w:val="17"/>
            </w:rPr>
            <w:t>Ministry of Natural Resources and Environment</w:t>
          </w:r>
          <w:r w:rsidRPr="1B5E6ACE">
            <w:rPr>
              <w:color w:val="595959" w:themeColor="text1" w:themeTint="A6"/>
              <w:sz w:val="17"/>
              <w:szCs w:val="17"/>
            </w:rPr>
            <w:t>,</w:t>
          </w:r>
          <w:r>
            <w:rPr>
              <w:color w:val="595959" w:themeColor="text1" w:themeTint="A6"/>
              <w:sz w:val="17"/>
              <w:szCs w:val="17"/>
            </w:rPr>
            <w:t xml:space="preserve"> 10 Ton That Thuyet, My Dinh </w:t>
          </w:r>
          <w:r w:rsidRPr="1B5E6ACE">
            <w:rPr>
              <w:color w:val="595959" w:themeColor="text1" w:themeTint="A6"/>
              <w:sz w:val="17"/>
              <w:szCs w:val="17"/>
            </w:rPr>
            <w:t xml:space="preserve"> </w:t>
          </w:r>
          <w:r>
            <w:br/>
          </w:r>
          <w:r>
            <w:rPr>
              <w:color w:val="595959" w:themeColor="text1" w:themeTint="A6"/>
              <w:sz w:val="17"/>
              <w:szCs w:val="17"/>
            </w:rPr>
            <w:t>Nam Tu Liem District, Hanoi, VIET NAM</w:t>
          </w:r>
          <w:r w:rsidRPr="1B5E6ACE">
            <w:rPr>
              <w:color w:val="595959" w:themeColor="text1" w:themeTint="A6"/>
              <w:sz w:val="17"/>
              <w:szCs w:val="17"/>
            </w:rPr>
            <w:t xml:space="preserve"> </w:t>
          </w:r>
        </w:p>
        <w:p w14:paraId="2CBCE9D2" w14:textId="77777777" w:rsidR="00AD669D" w:rsidRDefault="00AD669D" w:rsidP="00AD669D">
          <w:pPr>
            <w:pStyle w:val="Header"/>
            <w:tabs>
              <w:tab w:val="clear" w:pos="4680"/>
            </w:tabs>
            <w:ind w:left="168"/>
            <w:rPr>
              <w:color w:val="3366CC"/>
              <w:sz w:val="22"/>
              <w:szCs w:val="22"/>
            </w:rPr>
          </w:pPr>
        </w:p>
        <w:p w14:paraId="2F2EB5E1" w14:textId="29B5564F" w:rsidR="00C060C4" w:rsidRPr="00A738EB" w:rsidRDefault="00C060C4" w:rsidP="00A738EB">
          <w:pPr>
            <w:pStyle w:val="Header"/>
            <w:tabs>
              <w:tab w:val="clear" w:pos="4680"/>
            </w:tabs>
            <w:ind w:left="168"/>
            <w:rPr>
              <w:color w:val="595959" w:themeColor="text1" w:themeTint="A6"/>
              <w:sz w:val="17"/>
              <w:szCs w:val="17"/>
            </w:rPr>
          </w:pPr>
          <w:r w:rsidRPr="00A738EB">
            <w:rPr>
              <w:color w:val="3366CC"/>
              <w:sz w:val="22"/>
              <w:szCs w:val="22"/>
            </w:rPr>
            <w:t>CLIMATE CHANGE ADAPTATION IN COASTAL MEKONG DELTA</w:t>
          </w:r>
        </w:p>
      </w:tc>
    </w:tr>
  </w:tbl>
  <w:p w14:paraId="79EEFE75" w14:textId="3142226D" w:rsidR="0530361A" w:rsidRDefault="0530361A" w:rsidP="00CB7A6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07A9C"/>
    <w:multiLevelType w:val="multilevel"/>
    <w:tmpl w:val="EF7E5C0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D08C1"/>
    <w:multiLevelType w:val="hybridMultilevel"/>
    <w:tmpl w:val="2F867456"/>
    <w:lvl w:ilvl="0" w:tplc="76C8745A">
      <w:start w:val="13"/>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E127776"/>
    <w:multiLevelType w:val="hybridMultilevel"/>
    <w:tmpl w:val="900C9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A0156"/>
    <w:multiLevelType w:val="multilevel"/>
    <w:tmpl w:val="DABCF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5A115C"/>
    <w:multiLevelType w:val="hybridMultilevel"/>
    <w:tmpl w:val="5880B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C24C8"/>
    <w:multiLevelType w:val="hybridMultilevel"/>
    <w:tmpl w:val="9A2E4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90F79"/>
    <w:multiLevelType w:val="hybridMultilevel"/>
    <w:tmpl w:val="8378F6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E4679F"/>
    <w:multiLevelType w:val="multilevel"/>
    <w:tmpl w:val="2E96B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85E25"/>
    <w:multiLevelType w:val="hybridMultilevel"/>
    <w:tmpl w:val="EA08F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52DCD"/>
    <w:multiLevelType w:val="hybridMultilevel"/>
    <w:tmpl w:val="39B8993C"/>
    <w:lvl w:ilvl="0" w:tplc="05DE6982">
      <w:start w:val="1"/>
      <w:numFmt w:val="decimal"/>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13CFC"/>
    <w:multiLevelType w:val="multilevel"/>
    <w:tmpl w:val="A17EC84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123D5D"/>
    <w:multiLevelType w:val="hybridMultilevel"/>
    <w:tmpl w:val="D6F63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87B88"/>
    <w:multiLevelType w:val="hybridMultilevel"/>
    <w:tmpl w:val="A282B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C50CA3"/>
    <w:multiLevelType w:val="hybridMultilevel"/>
    <w:tmpl w:val="E6E80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676CA8"/>
    <w:multiLevelType w:val="hybridMultilevel"/>
    <w:tmpl w:val="5880B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732E70"/>
    <w:multiLevelType w:val="hybridMultilevel"/>
    <w:tmpl w:val="65D88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FA5A55"/>
    <w:multiLevelType w:val="hybridMultilevel"/>
    <w:tmpl w:val="7FFC879A"/>
    <w:lvl w:ilvl="0" w:tplc="0409000F">
      <w:start w:val="1"/>
      <w:numFmt w:val="decimal"/>
      <w:lvlText w:val="%1."/>
      <w:lvlJc w:val="left"/>
      <w:pPr>
        <w:tabs>
          <w:tab w:val="num" w:pos="720"/>
        </w:tabs>
        <w:ind w:left="720" w:hanging="360"/>
      </w:pPr>
      <w:rPr>
        <w:rFonts w:hint="default"/>
      </w:rPr>
    </w:lvl>
    <w:lvl w:ilvl="1" w:tplc="6592188E">
      <w:start w:val="1"/>
      <w:numFmt w:val="bullet"/>
      <w:lvlText w:val=""/>
      <w:lvlJc w:val="left"/>
      <w:pPr>
        <w:tabs>
          <w:tab w:val="num" w:pos="1440"/>
        </w:tabs>
        <w:ind w:left="1440" w:hanging="360"/>
      </w:pPr>
      <w:rPr>
        <w:rFonts w:ascii="Wingdings" w:hAnsi="Wingdings" w:hint="default"/>
      </w:rPr>
    </w:lvl>
    <w:lvl w:ilvl="2" w:tplc="0A827BDA">
      <w:numFmt w:val="bullet"/>
      <w:lvlText w:val="-"/>
      <w:lvlJc w:val="left"/>
      <w:pPr>
        <w:tabs>
          <w:tab w:val="num" w:pos="2760"/>
        </w:tabs>
        <w:ind w:left="2760" w:hanging="960"/>
      </w:pPr>
      <w:rPr>
        <w:rFonts w:ascii="Times New Roman" w:eastAsia="Times New Roman" w:hAnsi="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1545071"/>
    <w:multiLevelType w:val="hybridMultilevel"/>
    <w:tmpl w:val="A282B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5F54E0"/>
    <w:multiLevelType w:val="hybridMultilevel"/>
    <w:tmpl w:val="BBB82E0A"/>
    <w:lvl w:ilvl="0" w:tplc="BABAEFD4">
      <w:start w:val="1"/>
      <w:numFmt w:val="bullet"/>
      <w:lvlText w:val=""/>
      <w:lvlJc w:val="left"/>
      <w:pPr>
        <w:ind w:left="720" w:hanging="360"/>
      </w:pPr>
      <w:rPr>
        <w:rFonts w:ascii="Symbol" w:hAnsi="Symbol" w:hint="default"/>
      </w:rPr>
    </w:lvl>
    <w:lvl w:ilvl="1" w:tplc="33D61E00">
      <w:start w:val="1"/>
      <w:numFmt w:val="bullet"/>
      <w:lvlText w:val="o"/>
      <w:lvlJc w:val="left"/>
      <w:pPr>
        <w:ind w:left="1440" w:hanging="360"/>
      </w:pPr>
      <w:rPr>
        <w:rFonts w:ascii="Courier New" w:hAnsi="Courier New" w:hint="default"/>
      </w:rPr>
    </w:lvl>
    <w:lvl w:ilvl="2" w:tplc="68B8BF56">
      <w:start w:val="1"/>
      <w:numFmt w:val="bullet"/>
      <w:lvlText w:val=""/>
      <w:lvlJc w:val="left"/>
      <w:pPr>
        <w:ind w:left="2160" w:hanging="360"/>
      </w:pPr>
      <w:rPr>
        <w:rFonts w:ascii="Wingdings" w:hAnsi="Wingdings" w:hint="default"/>
      </w:rPr>
    </w:lvl>
    <w:lvl w:ilvl="3" w:tplc="BE2C4128">
      <w:start w:val="1"/>
      <w:numFmt w:val="bullet"/>
      <w:lvlText w:val=""/>
      <w:lvlJc w:val="left"/>
      <w:pPr>
        <w:ind w:left="2880" w:hanging="360"/>
      </w:pPr>
      <w:rPr>
        <w:rFonts w:ascii="Symbol" w:hAnsi="Symbol" w:hint="default"/>
      </w:rPr>
    </w:lvl>
    <w:lvl w:ilvl="4" w:tplc="0ED44058">
      <w:start w:val="1"/>
      <w:numFmt w:val="bullet"/>
      <w:lvlText w:val="o"/>
      <w:lvlJc w:val="left"/>
      <w:pPr>
        <w:ind w:left="3600" w:hanging="360"/>
      </w:pPr>
      <w:rPr>
        <w:rFonts w:ascii="Courier New" w:hAnsi="Courier New" w:hint="default"/>
      </w:rPr>
    </w:lvl>
    <w:lvl w:ilvl="5" w:tplc="C8E8EA4C">
      <w:start w:val="1"/>
      <w:numFmt w:val="bullet"/>
      <w:lvlText w:val=""/>
      <w:lvlJc w:val="left"/>
      <w:pPr>
        <w:ind w:left="4320" w:hanging="360"/>
      </w:pPr>
      <w:rPr>
        <w:rFonts w:ascii="Wingdings" w:hAnsi="Wingdings" w:hint="default"/>
      </w:rPr>
    </w:lvl>
    <w:lvl w:ilvl="6" w:tplc="F476EEF4">
      <w:start w:val="1"/>
      <w:numFmt w:val="bullet"/>
      <w:lvlText w:val=""/>
      <w:lvlJc w:val="left"/>
      <w:pPr>
        <w:ind w:left="5040" w:hanging="360"/>
      </w:pPr>
      <w:rPr>
        <w:rFonts w:ascii="Symbol" w:hAnsi="Symbol" w:hint="default"/>
      </w:rPr>
    </w:lvl>
    <w:lvl w:ilvl="7" w:tplc="93FE2106">
      <w:start w:val="1"/>
      <w:numFmt w:val="bullet"/>
      <w:lvlText w:val="o"/>
      <w:lvlJc w:val="left"/>
      <w:pPr>
        <w:ind w:left="5760" w:hanging="360"/>
      </w:pPr>
      <w:rPr>
        <w:rFonts w:ascii="Courier New" w:hAnsi="Courier New" w:hint="default"/>
      </w:rPr>
    </w:lvl>
    <w:lvl w:ilvl="8" w:tplc="46FEE838">
      <w:start w:val="1"/>
      <w:numFmt w:val="bullet"/>
      <w:lvlText w:val=""/>
      <w:lvlJc w:val="left"/>
      <w:pPr>
        <w:ind w:left="6480" w:hanging="360"/>
      </w:pPr>
      <w:rPr>
        <w:rFonts w:ascii="Wingdings" w:hAnsi="Wingdings" w:hint="default"/>
      </w:rPr>
    </w:lvl>
  </w:abstractNum>
  <w:abstractNum w:abstractNumId="19" w15:restartNumberingAfterBreak="0">
    <w:nsid w:val="5D677F44"/>
    <w:multiLevelType w:val="hybridMultilevel"/>
    <w:tmpl w:val="52CE3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8C1EB1"/>
    <w:multiLevelType w:val="hybridMultilevel"/>
    <w:tmpl w:val="52CE3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DA45D8"/>
    <w:multiLevelType w:val="hybridMultilevel"/>
    <w:tmpl w:val="63B23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0526DC"/>
    <w:multiLevelType w:val="hybridMultilevel"/>
    <w:tmpl w:val="6EFE9738"/>
    <w:lvl w:ilvl="0" w:tplc="E7729304">
      <w:start w:val="1"/>
      <w:numFmt w:val="upp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877D71"/>
    <w:multiLevelType w:val="hybridMultilevel"/>
    <w:tmpl w:val="65D88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EB7C16"/>
    <w:multiLevelType w:val="hybridMultilevel"/>
    <w:tmpl w:val="20420050"/>
    <w:lvl w:ilvl="0" w:tplc="A3486ACA">
      <w:start w:val="2"/>
      <w:numFmt w:val="bullet"/>
      <w:suff w:val="space"/>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D377BA0"/>
    <w:multiLevelType w:val="hybridMultilevel"/>
    <w:tmpl w:val="5880B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3"/>
  </w:num>
  <w:num w:numId="4">
    <w:abstractNumId w:val="7"/>
  </w:num>
  <w:num w:numId="5">
    <w:abstractNumId w:val="1"/>
  </w:num>
  <w:num w:numId="6">
    <w:abstractNumId w:val="2"/>
  </w:num>
  <w:num w:numId="7">
    <w:abstractNumId w:val="23"/>
  </w:num>
  <w:num w:numId="8">
    <w:abstractNumId w:val="13"/>
  </w:num>
  <w:num w:numId="9">
    <w:abstractNumId w:val="19"/>
  </w:num>
  <w:num w:numId="10">
    <w:abstractNumId w:val="14"/>
  </w:num>
  <w:num w:numId="11">
    <w:abstractNumId w:val="12"/>
  </w:num>
  <w:num w:numId="12">
    <w:abstractNumId w:val="17"/>
  </w:num>
  <w:num w:numId="13">
    <w:abstractNumId w:val="15"/>
  </w:num>
  <w:num w:numId="14">
    <w:abstractNumId w:val="25"/>
  </w:num>
  <w:num w:numId="15">
    <w:abstractNumId w:val="20"/>
  </w:num>
  <w:num w:numId="16">
    <w:abstractNumId w:val="10"/>
  </w:num>
  <w:num w:numId="17">
    <w:abstractNumId w:val="5"/>
  </w:num>
  <w:num w:numId="18">
    <w:abstractNumId w:val="21"/>
  </w:num>
  <w:num w:numId="19">
    <w:abstractNumId w:val="8"/>
  </w:num>
  <w:num w:numId="20">
    <w:abstractNumId w:val="11"/>
  </w:num>
  <w:num w:numId="21">
    <w:abstractNumId w:val="4"/>
  </w:num>
  <w:num w:numId="22">
    <w:abstractNumId w:val="6"/>
  </w:num>
  <w:num w:numId="23">
    <w:abstractNumId w:val="22"/>
  </w:num>
  <w:num w:numId="24">
    <w:abstractNumId w:val="16"/>
  </w:num>
  <w:num w:numId="25">
    <w:abstractNumId w:val="9"/>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MDS2NDAxMDEzNLdQ0lEKTi0uzszPAykwrgUAKONGnywAAAA="/>
  </w:docVars>
  <w:rsids>
    <w:rsidRoot w:val="007D6D8D"/>
    <w:rsid w:val="000105BF"/>
    <w:rsid w:val="00013626"/>
    <w:rsid w:val="00025324"/>
    <w:rsid w:val="00027645"/>
    <w:rsid w:val="00034CD5"/>
    <w:rsid w:val="00035391"/>
    <w:rsid w:val="00037FAF"/>
    <w:rsid w:val="00046C07"/>
    <w:rsid w:val="00060AB4"/>
    <w:rsid w:val="0007723E"/>
    <w:rsid w:val="00091314"/>
    <w:rsid w:val="0009575C"/>
    <w:rsid w:val="00096991"/>
    <w:rsid w:val="000A5C76"/>
    <w:rsid w:val="000A7A01"/>
    <w:rsid w:val="000C3589"/>
    <w:rsid w:val="000D07D4"/>
    <w:rsid w:val="000D275A"/>
    <w:rsid w:val="000D2DAA"/>
    <w:rsid w:val="000F415B"/>
    <w:rsid w:val="001063E1"/>
    <w:rsid w:val="0012743D"/>
    <w:rsid w:val="00132A44"/>
    <w:rsid w:val="00146F17"/>
    <w:rsid w:val="00147002"/>
    <w:rsid w:val="0014758E"/>
    <w:rsid w:val="00157AE2"/>
    <w:rsid w:val="00157CEE"/>
    <w:rsid w:val="0016591B"/>
    <w:rsid w:val="00187F9C"/>
    <w:rsid w:val="0019557E"/>
    <w:rsid w:val="001A19EE"/>
    <w:rsid w:val="001A6684"/>
    <w:rsid w:val="001C17DB"/>
    <w:rsid w:val="001C410E"/>
    <w:rsid w:val="001D22D1"/>
    <w:rsid w:val="001D75B1"/>
    <w:rsid w:val="001F602E"/>
    <w:rsid w:val="002042C8"/>
    <w:rsid w:val="0021486C"/>
    <w:rsid w:val="00221D63"/>
    <w:rsid w:val="002253C1"/>
    <w:rsid w:val="00272CD3"/>
    <w:rsid w:val="00283D88"/>
    <w:rsid w:val="00291523"/>
    <w:rsid w:val="002971A1"/>
    <w:rsid w:val="002A0D59"/>
    <w:rsid w:val="002B2687"/>
    <w:rsid w:val="002B605C"/>
    <w:rsid w:val="002B6D6C"/>
    <w:rsid w:val="002C2B28"/>
    <w:rsid w:val="002F0054"/>
    <w:rsid w:val="002F149E"/>
    <w:rsid w:val="002F7E8E"/>
    <w:rsid w:val="003011F5"/>
    <w:rsid w:val="00301A5C"/>
    <w:rsid w:val="003056DA"/>
    <w:rsid w:val="00314937"/>
    <w:rsid w:val="00316BC9"/>
    <w:rsid w:val="00331043"/>
    <w:rsid w:val="0034709A"/>
    <w:rsid w:val="003565EB"/>
    <w:rsid w:val="00374207"/>
    <w:rsid w:val="00376BA1"/>
    <w:rsid w:val="003B5B15"/>
    <w:rsid w:val="003D1AAD"/>
    <w:rsid w:val="003E039E"/>
    <w:rsid w:val="003E4152"/>
    <w:rsid w:val="003E743D"/>
    <w:rsid w:val="003F1566"/>
    <w:rsid w:val="003F2002"/>
    <w:rsid w:val="004011CD"/>
    <w:rsid w:val="00403867"/>
    <w:rsid w:val="00405A93"/>
    <w:rsid w:val="0040736E"/>
    <w:rsid w:val="00421E95"/>
    <w:rsid w:val="00423A77"/>
    <w:rsid w:val="00426420"/>
    <w:rsid w:val="00427618"/>
    <w:rsid w:val="0043477C"/>
    <w:rsid w:val="0043622B"/>
    <w:rsid w:val="004601CF"/>
    <w:rsid w:val="0047172B"/>
    <w:rsid w:val="004726EB"/>
    <w:rsid w:val="004742BC"/>
    <w:rsid w:val="00487306"/>
    <w:rsid w:val="00487686"/>
    <w:rsid w:val="00490788"/>
    <w:rsid w:val="004B43C6"/>
    <w:rsid w:val="004B6F6B"/>
    <w:rsid w:val="004C6FBB"/>
    <w:rsid w:val="004D6C3F"/>
    <w:rsid w:val="004E653F"/>
    <w:rsid w:val="004F4E5E"/>
    <w:rsid w:val="004F64A3"/>
    <w:rsid w:val="005073F3"/>
    <w:rsid w:val="0051088A"/>
    <w:rsid w:val="00511FFC"/>
    <w:rsid w:val="00515AF6"/>
    <w:rsid w:val="00515BAB"/>
    <w:rsid w:val="005216BB"/>
    <w:rsid w:val="00533B55"/>
    <w:rsid w:val="005419B7"/>
    <w:rsid w:val="00547D91"/>
    <w:rsid w:val="0055347C"/>
    <w:rsid w:val="005572FE"/>
    <w:rsid w:val="005657BA"/>
    <w:rsid w:val="0057391F"/>
    <w:rsid w:val="00575EE7"/>
    <w:rsid w:val="00576EDF"/>
    <w:rsid w:val="00583C5E"/>
    <w:rsid w:val="005840AA"/>
    <w:rsid w:val="0058520A"/>
    <w:rsid w:val="00590AC9"/>
    <w:rsid w:val="005A18DF"/>
    <w:rsid w:val="005A4814"/>
    <w:rsid w:val="005C2F02"/>
    <w:rsid w:val="005C5B17"/>
    <w:rsid w:val="005D554D"/>
    <w:rsid w:val="005D586D"/>
    <w:rsid w:val="005D72C6"/>
    <w:rsid w:val="005E50F9"/>
    <w:rsid w:val="005F2B68"/>
    <w:rsid w:val="005F5F3B"/>
    <w:rsid w:val="0060740A"/>
    <w:rsid w:val="0062072B"/>
    <w:rsid w:val="00621679"/>
    <w:rsid w:val="00631446"/>
    <w:rsid w:val="00632891"/>
    <w:rsid w:val="00634E8A"/>
    <w:rsid w:val="00645160"/>
    <w:rsid w:val="0064654B"/>
    <w:rsid w:val="006601F3"/>
    <w:rsid w:val="006643F6"/>
    <w:rsid w:val="006648FC"/>
    <w:rsid w:val="00675E35"/>
    <w:rsid w:val="0067709D"/>
    <w:rsid w:val="00687237"/>
    <w:rsid w:val="0068736F"/>
    <w:rsid w:val="006A594E"/>
    <w:rsid w:val="006B1582"/>
    <w:rsid w:val="006C639B"/>
    <w:rsid w:val="006D6406"/>
    <w:rsid w:val="006F5B4C"/>
    <w:rsid w:val="006F6A8F"/>
    <w:rsid w:val="00702371"/>
    <w:rsid w:val="007046AD"/>
    <w:rsid w:val="00704A47"/>
    <w:rsid w:val="007159E0"/>
    <w:rsid w:val="007201E7"/>
    <w:rsid w:val="00722CC1"/>
    <w:rsid w:val="0074737C"/>
    <w:rsid w:val="00747880"/>
    <w:rsid w:val="00754E7F"/>
    <w:rsid w:val="007565EA"/>
    <w:rsid w:val="00757DC6"/>
    <w:rsid w:val="00766E1A"/>
    <w:rsid w:val="00771442"/>
    <w:rsid w:val="00780620"/>
    <w:rsid w:val="00780EC2"/>
    <w:rsid w:val="007873D3"/>
    <w:rsid w:val="007878E8"/>
    <w:rsid w:val="00797637"/>
    <w:rsid w:val="007B4849"/>
    <w:rsid w:val="007D1F12"/>
    <w:rsid w:val="007D6D8D"/>
    <w:rsid w:val="007E3B6E"/>
    <w:rsid w:val="007E69D2"/>
    <w:rsid w:val="007F131B"/>
    <w:rsid w:val="00815398"/>
    <w:rsid w:val="00821D30"/>
    <w:rsid w:val="00823398"/>
    <w:rsid w:val="00853584"/>
    <w:rsid w:val="00864EB2"/>
    <w:rsid w:val="00870884"/>
    <w:rsid w:val="00880638"/>
    <w:rsid w:val="008B1B15"/>
    <w:rsid w:val="008C15A6"/>
    <w:rsid w:val="008C4BFC"/>
    <w:rsid w:val="008E1509"/>
    <w:rsid w:val="008F2457"/>
    <w:rsid w:val="00900825"/>
    <w:rsid w:val="009036BD"/>
    <w:rsid w:val="0093211D"/>
    <w:rsid w:val="009424E6"/>
    <w:rsid w:val="0094321A"/>
    <w:rsid w:val="00943C65"/>
    <w:rsid w:val="009469F9"/>
    <w:rsid w:val="00954FD0"/>
    <w:rsid w:val="009624B6"/>
    <w:rsid w:val="0096327D"/>
    <w:rsid w:val="00964CE7"/>
    <w:rsid w:val="009760AD"/>
    <w:rsid w:val="009812D0"/>
    <w:rsid w:val="00982D78"/>
    <w:rsid w:val="0099440F"/>
    <w:rsid w:val="00994CFD"/>
    <w:rsid w:val="009A111E"/>
    <w:rsid w:val="009B5B31"/>
    <w:rsid w:val="009B5CFE"/>
    <w:rsid w:val="009C549D"/>
    <w:rsid w:val="009E04AD"/>
    <w:rsid w:val="009E32C7"/>
    <w:rsid w:val="009E630A"/>
    <w:rsid w:val="00A05E49"/>
    <w:rsid w:val="00A1218F"/>
    <w:rsid w:val="00A23F47"/>
    <w:rsid w:val="00A42C44"/>
    <w:rsid w:val="00A6561E"/>
    <w:rsid w:val="00A6632F"/>
    <w:rsid w:val="00A66852"/>
    <w:rsid w:val="00A72101"/>
    <w:rsid w:val="00A738EB"/>
    <w:rsid w:val="00A95BE0"/>
    <w:rsid w:val="00AC053F"/>
    <w:rsid w:val="00AD669D"/>
    <w:rsid w:val="00AF0CE4"/>
    <w:rsid w:val="00AF344D"/>
    <w:rsid w:val="00AF3722"/>
    <w:rsid w:val="00AF5B6D"/>
    <w:rsid w:val="00B21106"/>
    <w:rsid w:val="00B2787C"/>
    <w:rsid w:val="00B5240A"/>
    <w:rsid w:val="00B53478"/>
    <w:rsid w:val="00B53A9B"/>
    <w:rsid w:val="00B5775D"/>
    <w:rsid w:val="00B62396"/>
    <w:rsid w:val="00B630F8"/>
    <w:rsid w:val="00B6527F"/>
    <w:rsid w:val="00B77C0F"/>
    <w:rsid w:val="00B77EA1"/>
    <w:rsid w:val="00BA08A5"/>
    <w:rsid w:val="00BA2116"/>
    <w:rsid w:val="00BA2AC3"/>
    <w:rsid w:val="00BB0A15"/>
    <w:rsid w:val="00BC0686"/>
    <w:rsid w:val="00BD1868"/>
    <w:rsid w:val="00BE573D"/>
    <w:rsid w:val="00BF447C"/>
    <w:rsid w:val="00C060C4"/>
    <w:rsid w:val="00C07905"/>
    <w:rsid w:val="00C22943"/>
    <w:rsid w:val="00C26922"/>
    <w:rsid w:val="00C50782"/>
    <w:rsid w:val="00C60931"/>
    <w:rsid w:val="00C657F1"/>
    <w:rsid w:val="00C8163E"/>
    <w:rsid w:val="00C842C6"/>
    <w:rsid w:val="00C871E1"/>
    <w:rsid w:val="00C90B6B"/>
    <w:rsid w:val="00C97A34"/>
    <w:rsid w:val="00CA4976"/>
    <w:rsid w:val="00CB2231"/>
    <w:rsid w:val="00CB2DAD"/>
    <w:rsid w:val="00CB7A6A"/>
    <w:rsid w:val="00CC357B"/>
    <w:rsid w:val="00CC7E52"/>
    <w:rsid w:val="00CD522C"/>
    <w:rsid w:val="00CD6D06"/>
    <w:rsid w:val="00CF7773"/>
    <w:rsid w:val="00D01F70"/>
    <w:rsid w:val="00D07521"/>
    <w:rsid w:val="00D16FEC"/>
    <w:rsid w:val="00D22F31"/>
    <w:rsid w:val="00D26940"/>
    <w:rsid w:val="00D33E4C"/>
    <w:rsid w:val="00D36BA1"/>
    <w:rsid w:val="00D47C60"/>
    <w:rsid w:val="00D578EC"/>
    <w:rsid w:val="00D63998"/>
    <w:rsid w:val="00D82A51"/>
    <w:rsid w:val="00D842E7"/>
    <w:rsid w:val="00D902C5"/>
    <w:rsid w:val="00D97C86"/>
    <w:rsid w:val="00DA2725"/>
    <w:rsid w:val="00DB179D"/>
    <w:rsid w:val="00DB71EA"/>
    <w:rsid w:val="00DC28BA"/>
    <w:rsid w:val="00DC763B"/>
    <w:rsid w:val="00DD1955"/>
    <w:rsid w:val="00DD57EF"/>
    <w:rsid w:val="00DE4EBD"/>
    <w:rsid w:val="00DF5CAE"/>
    <w:rsid w:val="00DF5F20"/>
    <w:rsid w:val="00E03EBA"/>
    <w:rsid w:val="00E11603"/>
    <w:rsid w:val="00E15B41"/>
    <w:rsid w:val="00E21EF9"/>
    <w:rsid w:val="00E360A9"/>
    <w:rsid w:val="00E44560"/>
    <w:rsid w:val="00E4487C"/>
    <w:rsid w:val="00E90AD2"/>
    <w:rsid w:val="00E91312"/>
    <w:rsid w:val="00E97E3D"/>
    <w:rsid w:val="00EC3690"/>
    <w:rsid w:val="00ED7D89"/>
    <w:rsid w:val="00EF33EE"/>
    <w:rsid w:val="00EF4A8A"/>
    <w:rsid w:val="00F34BE9"/>
    <w:rsid w:val="00F468CF"/>
    <w:rsid w:val="00F54EDA"/>
    <w:rsid w:val="00F561A6"/>
    <w:rsid w:val="00F57C34"/>
    <w:rsid w:val="00F74F32"/>
    <w:rsid w:val="00F83450"/>
    <w:rsid w:val="00F8372F"/>
    <w:rsid w:val="00FA7429"/>
    <w:rsid w:val="00FC0E44"/>
    <w:rsid w:val="00FD0245"/>
    <w:rsid w:val="00FD0676"/>
    <w:rsid w:val="00FD7AE9"/>
    <w:rsid w:val="00FF2B3F"/>
    <w:rsid w:val="00FF57EC"/>
    <w:rsid w:val="0116687F"/>
    <w:rsid w:val="02A4D522"/>
    <w:rsid w:val="03157D10"/>
    <w:rsid w:val="0322CEBD"/>
    <w:rsid w:val="03A090FE"/>
    <w:rsid w:val="043EC1B0"/>
    <w:rsid w:val="0530361A"/>
    <w:rsid w:val="058F6BF7"/>
    <w:rsid w:val="075B47C4"/>
    <w:rsid w:val="087AC91C"/>
    <w:rsid w:val="08A46CBA"/>
    <w:rsid w:val="08EBD162"/>
    <w:rsid w:val="0915C816"/>
    <w:rsid w:val="0A5BF47F"/>
    <w:rsid w:val="0A89AF10"/>
    <w:rsid w:val="0AB68CDF"/>
    <w:rsid w:val="0B7E5925"/>
    <w:rsid w:val="0C8683FF"/>
    <w:rsid w:val="0EEB49B5"/>
    <w:rsid w:val="0F71DC6E"/>
    <w:rsid w:val="0FACA96E"/>
    <w:rsid w:val="10DC0E12"/>
    <w:rsid w:val="11C65D9C"/>
    <w:rsid w:val="13F0CD59"/>
    <w:rsid w:val="1474FF7B"/>
    <w:rsid w:val="151E5490"/>
    <w:rsid w:val="15577EE9"/>
    <w:rsid w:val="15ADF952"/>
    <w:rsid w:val="17494DA8"/>
    <w:rsid w:val="177DEECD"/>
    <w:rsid w:val="1878EB14"/>
    <w:rsid w:val="18E641D7"/>
    <w:rsid w:val="1918BEB4"/>
    <w:rsid w:val="19BE3455"/>
    <w:rsid w:val="19BFB89F"/>
    <w:rsid w:val="1A48520B"/>
    <w:rsid w:val="1AFEA347"/>
    <w:rsid w:val="1B316569"/>
    <w:rsid w:val="1B7A2249"/>
    <w:rsid w:val="1C475E6D"/>
    <w:rsid w:val="1C568BD6"/>
    <w:rsid w:val="1CE1EBC7"/>
    <w:rsid w:val="1D18F4EC"/>
    <w:rsid w:val="1D5AC708"/>
    <w:rsid w:val="1D9D214E"/>
    <w:rsid w:val="1D9FE2DA"/>
    <w:rsid w:val="1E20B53D"/>
    <w:rsid w:val="1EE5B446"/>
    <w:rsid w:val="20268DBF"/>
    <w:rsid w:val="2075171A"/>
    <w:rsid w:val="20D70791"/>
    <w:rsid w:val="2154CA2A"/>
    <w:rsid w:val="21E2FE99"/>
    <w:rsid w:val="2217938C"/>
    <w:rsid w:val="2251393A"/>
    <w:rsid w:val="22C45009"/>
    <w:rsid w:val="235EAD5F"/>
    <w:rsid w:val="25119273"/>
    <w:rsid w:val="257A85A6"/>
    <w:rsid w:val="25904535"/>
    <w:rsid w:val="26507372"/>
    <w:rsid w:val="26964E21"/>
    <w:rsid w:val="26D9AC89"/>
    <w:rsid w:val="2A0727F3"/>
    <w:rsid w:val="2A694A2F"/>
    <w:rsid w:val="2AAB1A2A"/>
    <w:rsid w:val="2AB18A82"/>
    <w:rsid w:val="2B41ECC1"/>
    <w:rsid w:val="2BECAF28"/>
    <w:rsid w:val="2D2C97EC"/>
    <w:rsid w:val="2E8692BF"/>
    <w:rsid w:val="2FF3E96A"/>
    <w:rsid w:val="2FF6EFC5"/>
    <w:rsid w:val="3067522D"/>
    <w:rsid w:val="309A03F3"/>
    <w:rsid w:val="30E54AAA"/>
    <w:rsid w:val="310F4647"/>
    <w:rsid w:val="316DEB29"/>
    <w:rsid w:val="318316D9"/>
    <w:rsid w:val="32B67B18"/>
    <w:rsid w:val="32C489ED"/>
    <w:rsid w:val="3375C0DD"/>
    <w:rsid w:val="33BA5FFE"/>
    <w:rsid w:val="345B38D6"/>
    <w:rsid w:val="34DAD2C2"/>
    <w:rsid w:val="358FF7BA"/>
    <w:rsid w:val="35F329A6"/>
    <w:rsid w:val="365DD1E1"/>
    <w:rsid w:val="36B45F71"/>
    <w:rsid w:val="36EA06BC"/>
    <w:rsid w:val="383EF4FB"/>
    <w:rsid w:val="38587E3A"/>
    <w:rsid w:val="399D1D1B"/>
    <w:rsid w:val="3A1D084A"/>
    <w:rsid w:val="3AC69AC9"/>
    <w:rsid w:val="3ACF9BD2"/>
    <w:rsid w:val="3B0B9B33"/>
    <w:rsid w:val="3E0F5D2B"/>
    <w:rsid w:val="3E10084E"/>
    <w:rsid w:val="3E6B1F1E"/>
    <w:rsid w:val="3F53FA55"/>
    <w:rsid w:val="3F53FE6C"/>
    <w:rsid w:val="3F906E4E"/>
    <w:rsid w:val="409D267E"/>
    <w:rsid w:val="424A1B4D"/>
    <w:rsid w:val="425FEC47"/>
    <w:rsid w:val="42A47FA4"/>
    <w:rsid w:val="42C0893B"/>
    <w:rsid w:val="43029C62"/>
    <w:rsid w:val="446D7D0F"/>
    <w:rsid w:val="4532E0BF"/>
    <w:rsid w:val="4541AA3C"/>
    <w:rsid w:val="4734A10A"/>
    <w:rsid w:val="477D662C"/>
    <w:rsid w:val="48D98E61"/>
    <w:rsid w:val="495441B2"/>
    <w:rsid w:val="496B0C0D"/>
    <w:rsid w:val="49EAD6A7"/>
    <w:rsid w:val="4ADDD173"/>
    <w:rsid w:val="4C3AD2A6"/>
    <w:rsid w:val="4C40BA87"/>
    <w:rsid w:val="4CF77F9F"/>
    <w:rsid w:val="4D078C64"/>
    <w:rsid w:val="4D5FCA6E"/>
    <w:rsid w:val="4E84D291"/>
    <w:rsid w:val="4EB67DAB"/>
    <w:rsid w:val="4F4F5BE5"/>
    <w:rsid w:val="4F637352"/>
    <w:rsid w:val="4F9EF4DF"/>
    <w:rsid w:val="4FEDB607"/>
    <w:rsid w:val="506D5715"/>
    <w:rsid w:val="50AFA5AE"/>
    <w:rsid w:val="5110A1A9"/>
    <w:rsid w:val="51209B43"/>
    <w:rsid w:val="51F402D2"/>
    <w:rsid w:val="52175814"/>
    <w:rsid w:val="526C12F4"/>
    <w:rsid w:val="53070930"/>
    <w:rsid w:val="53140530"/>
    <w:rsid w:val="55135508"/>
    <w:rsid w:val="55339BCD"/>
    <w:rsid w:val="561D47F7"/>
    <w:rsid w:val="573CBD3E"/>
    <w:rsid w:val="577FE32D"/>
    <w:rsid w:val="57F6CFCC"/>
    <w:rsid w:val="5846431E"/>
    <w:rsid w:val="585F99F7"/>
    <w:rsid w:val="5996643C"/>
    <w:rsid w:val="5B256F85"/>
    <w:rsid w:val="5B6B2FC2"/>
    <w:rsid w:val="5B7FB4BE"/>
    <w:rsid w:val="5C06B4F5"/>
    <w:rsid w:val="5CDEC77D"/>
    <w:rsid w:val="5D4779F3"/>
    <w:rsid w:val="5E661150"/>
    <w:rsid w:val="5E76B0D2"/>
    <w:rsid w:val="5F6915E1"/>
    <w:rsid w:val="606BDBA0"/>
    <w:rsid w:val="60D3AE9B"/>
    <w:rsid w:val="60F33C32"/>
    <w:rsid w:val="61045785"/>
    <w:rsid w:val="6150E90A"/>
    <w:rsid w:val="61E04482"/>
    <w:rsid w:val="64A9073C"/>
    <w:rsid w:val="659DE84A"/>
    <w:rsid w:val="65FA8012"/>
    <w:rsid w:val="6739B8AB"/>
    <w:rsid w:val="67A98AF2"/>
    <w:rsid w:val="67D2ADD7"/>
    <w:rsid w:val="685993D0"/>
    <w:rsid w:val="694C8E9C"/>
    <w:rsid w:val="69779A21"/>
    <w:rsid w:val="6AA88742"/>
    <w:rsid w:val="6AEDCB1A"/>
    <w:rsid w:val="6B2A6FDC"/>
    <w:rsid w:val="6D92FDA1"/>
    <w:rsid w:val="6DF89DD2"/>
    <w:rsid w:val="6E03C4D6"/>
    <w:rsid w:val="6E33D813"/>
    <w:rsid w:val="6EC02A34"/>
    <w:rsid w:val="6F8D8025"/>
    <w:rsid w:val="6FFEDD1E"/>
    <w:rsid w:val="6FFFBDC4"/>
    <w:rsid w:val="7035961B"/>
    <w:rsid w:val="71436186"/>
    <w:rsid w:val="716B890D"/>
    <w:rsid w:val="7241A76A"/>
    <w:rsid w:val="72A59E18"/>
    <w:rsid w:val="73217D53"/>
    <w:rsid w:val="73C77213"/>
    <w:rsid w:val="74D5165D"/>
    <w:rsid w:val="758BC3A4"/>
    <w:rsid w:val="75ABF531"/>
    <w:rsid w:val="765DFF31"/>
    <w:rsid w:val="769F2D3E"/>
    <w:rsid w:val="7758E08C"/>
    <w:rsid w:val="77ABEB24"/>
    <w:rsid w:val="79FEF11A"/>
    <w:rsid w:val="7A23928E"/>
    <w:rsid w:val="7A56527B"/>
    <w:rsid w:val="7C0852D8"/>
    <w:rsid w:val="7C3D39E7"/>
    <w:rsid w:val="7CF733EA"/>
    <w:rsid w:val="7D5411B5"/>
    <w:rsid w:val="7E412423"/>
    <w:rsid w:val="7F376F97"/>
    <w:rsid w:val="7FE7A1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4CDD2"/>
  <w15:chartTrackingRefBased/>
  <w15:docId w15:val="{36244827-4E86-4932-8CB2-C067CBE40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D8D"/>
  </w:style>
  <w:style w:type="paragraph" w:styleId="Heading1">
    <w:name w:val="heading 1"/>
    <w:basedOn w:val="Normal"/>
    <w:next w:val="Normal"/>
    <w:link w:val="Heading1Char"/>
    <w:uiPriority w:val="9"/>
    <w:qFormat/>
    <w:rsid w:val="00046C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6C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6D8D"/>
    <w:pPr>
      <w:ind w:left="720"/>
      <w:contextualSpacing/>
    </w:pPr>
  </w:style>
  <w:style w:type="paragraph" w:styleId="NormalWeb">
    <w:name w:val="Normal (Web)"/>
    <w:basedOn w:val="Normal"/>
    <w:uiPriority w:val="99"/>
    <w:semiHidden/>
    <w:unhideWhenUsed/>
    <w:rsid w:val="00CC7E52"/>
    <w:pPr>
      <w:spacing w:before="100" w:beforeAutospacing="1" w:after="100" w:afterAutospacing="1" w:line="240" w:lineRule="auto"/>
    </w:pPr>
    <w:rPr>
      <w:rFonts w:eastAsia="Times New Roman"/>
      <w:lang w:val="vi-VN" w:eastAsia="vi-VN"/>
    </w:rPr>
  </w:style>
  <w:style w:type="character" w:customStyle="1" w:styleId="apple-tab-span">
    <w:name w:val="apple-tab-span"/>
    <w:basedOn w:val="DefaultParagraphFont"/>
    <w:rsid w:val="00CC7E52"/>
  </w:style>
  <w:style w:type="paragraph" w:styleId="BalloonText">
    <w:name w:val="Balloon Text"/>
    <w:basedOn w:val="Normal"/>
    <w:link w:val="BalloonTextChar"/>
    <w:uiPriority w:val="99"/>
    <w:semiHidden/>
    <w:unhideWhenUsed/>
    <w:rsid w:val="00046C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C07"/>
    <w:rPr>
      <w:rFonts w:ascii="Segoe UI" w:hAnsi="Segoe UI" w:cs="Segoe UI"/>
      <w:sz w:val="18"/>
      <w:szCs w:val="18"/>
    </w:rPr>
  </w:style>
  <w:style w:type="table" w:styleId="TableGrid">
    <w:name w:val="Table Grid"/>
    <w:basedOn w:val="TableNormal"/>
    <w:uiPriority w:val="39"/>
    <w:rsid w:val="00046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46C0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46C07"/>
    <w:rPr>
      <w:rFonts w:asciiTheme="majorHAnsi" w:eastAsiaTheme="majorEastAsia" w:hAnsiTheme="majorHAnsi" w:cstheme="majorBidi"/>
      <w:color w:val="2F5496" w:themeColor="accent1" w:themeShade="BF"/>
      <w:sz w:val="32"/>
      <w:szCs w:val="32"/>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sid w:val="000A7A01"/>
    <w:rPr>
      <w:sz w:val="16"/>
      <w:szCs w:val="16"/>
    </w:rPr>
  </w:style>
  <w:style w:type="paragraph" w:styleId="CommentText">
    <w:name w:val="annotation text"/>
    <w:basedOn w:val="Normal"/>
    <w:link w:val="CommentTextChar"/>
    <w:uiPriority w:val="99"/>
    <w:unhideWhenUsed/>
    <w:rsid w:val="000A7A01"/>
    <w:pPr>
      <w:spacing w:line="240" w:lineRule="auto"/>
    </w:pPr>
    <w:rPr>
      <w:sz w:val="20"/>
      <w:szCs w:val="20"/>
    </w:rPr>
  </w:style>
  <w:style w:type="character" w:customStyle="1" w:styleId="CommentTextChar">
    <w:name w:val="Comment Text Char"/>
    <w:basedOn w:val="DefaultParagraphFont"/>
    <w:link w:val="CommentText"/>
    <w:uiPriority w:val="99"/>
    <w:rsid w:val="000A7A01"/>
    <w:rPr>
      <w:sz w:val="20"/>
      <w:szCs w:val="20"/>
    </w:rPr>
  </w:style>
  <w:style w:type="paragraph" w:styleId="CommentSubject">
    <w:name w:val="annotation subject"/>
    <w:basedOn w:val="CommentText"/>
    <w:next w:val="CommentText"/>
    <w:link w:val="CommentSubjectChar"/>
    <w:uiPriority w:val="99"/>
    <w:semiHidden/>
    <w:unhideWhenUsed/>
    <w:rsid w:val="000A7A01"/>
    <w:rPr>
      <w:b/>
      <w:bCs/>
    </w:rPr>
  </w:style>
  <w:style w:type="character" w:customStyle="1" w:styleId="CommentSubjectChar">
    <w:name w:val="Comment Subject Char"/>
    <w:basedOn w:val="CommentTextChar"/>
    <w:link w:val="CommentSubject"/>
    <w:uiPriority w:val="99"/>
    <w:semiHidden/>
    <w:rsid w:val="000A7A01"/>
    <w:rPr>
      <w:b/>
      <w:bCs/>
      <w:sz w:val="20"/>
      <w:szCs w:val="20"/>
    </w:rPr>
  </w:style>
  <w:style w:type="character" w:styleId="FootnoteReference">
    <w:name w:val="footnote reference"/>
    <w:aliases w:val="16 Point,Superscript 6 Point"/>
    <w:uiPriority w:val="99"/>
    <w:rsid w:val="00025324"/>
    <w:rPr>
      <w:vertAlign w:val="superscript"/>
    </w:rPr>
  </w:style>
  <w:style w:type="character" w:customStyle="1" w:styleId="UnresolvedMention1">
    <w:name w:val="Unresolved Mention1"/>
    <w:basedOn w:val="DefaultParagraphFont"/>
    <w:uiPriority w:val="99"/>
    <w:unhideWhenUsed/>
    <w:rsid w:val="00BA2116"/>
    <w:rPr>
      <w:color w:val="605E5C"/>
      <w:shd w:val="clear" w:color="auto" w:fill="E1DFDD"/>
    </w:rPr>
  </w:style>
  <w:style w:type="character" w:customStyle="1" w:styleId="Mention1">
    <w:name w:val="Mention1"/>
    <w:basedOn w:val="DefaultParagraphFont"/>
    <w:uiPriority w:val="99"/>
    <w:unhideWhenUsed/>
    <w:rsid w:val="00BA2116"/>
    <w:rPr>
      <w:color w:val="2B579A"/>
      <w:shd w:val="clear" w:color="auto" w:fill="E1DFDD"/>
    </w:rPr>
  </w:style>
  <w:style w:type="paragraph" w:styleId="Revision">
    <w:name w:val="Revision"/>
    <w:hidden/>
    <w:uiPriority w:val="99"/>
    <w:semiHidden/>
    <w:rsid w:val="003E743D"/>
    <w:pPr>
      <w:spacing w:after="0" w:line="240" w:lineRule="auto"/>
    </w:pPr>
  </w:style>
  <w:style w:type="character" w:styleId="Hyperlink">
    <w:name w:val="Hyperlink"/>
    <w:basedOn w:val="DefaultParagraphFont"/>
    <w:uiPriority w:val="99"/>
    <w:unhideWhenUsed/>
    <w:rsid w:val="00C060C4"/>
    <w:rPr>
      <w:color w:val="0563C1" w:themeColor="hyperlink"/>
      <w:u w:val="single"/>
    </w:rPr>
  </w:style>
  <w:style w:type="character" w:customStyle="1" w:styleId="UnresolvedMention2">
    <w:name w:val="Unresolved Mention2"/>
    <w:basedOn w:val="DefaultParagraphFont"/>
    <w:uiPriority w:val="99"/>
    <w:semiHidden/>
    <w:unhideWhenUsed/>
    <w:rsid w:val="00C060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450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429b4fc-3594-4bc6-9f59-080dae09a297">
      <Terms xmlns="http://schemas.microsoft.com/office/infopath/2007/PartnerControls"/>
    </lcf76f155ced4ddcb4097134ff3c332f>
    <MediaLengthInSeconds xmlns="5429b4fc-3594-4bc6-9f59-080dae09a29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CBB50F9C17BD45A7E768949A495ED9" ma:contentTypeVersion="14" ma:contentTypeDescription="Create a new document." ma:contentTypeScope="" ma:versionID="6cc456cce9f7b8678159a4e67ccc2d6e">
  <xsd:schema xmlns:xsd="http://www.w3.org/2001/XMLSchema" xmlns:xs="http://www.w3.org/2001/XMLSchema" xmlns:p="http://schemas.microsoft.com/office/2006/metadata/properties" xmlns:ns2="5429b4fc-3594-4bc6-9f59-080dae09a297" xmlns:ns3="06520c60-3954-4163-a701-ef4f691af6a2" targetNamespace="http://schemas.microsoft.com/office/2006/metadata/properties" ma:root="true" ma:fieldsID="047aa263bed22ef983a9d31360ee94cf" ns2:_="" ns3:_="">
    <xsd:import namespace="5429b4fc-3594-4bc6-9f59-080dae09a297"/>
    <xsd:import namespace="06520c60-3954-4163-a701-ef4f691af6a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9b4fc-3594-4bc6-9f59-080dae09a2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520c60-3954-4163-a701-ef4f691af6a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A8BED-05C0-4F46-95B6-9A7F3B4BC3BB}">
  <ds:schemaRefs>
    <ds:schemaRef ds:uri="http://schemas.microsoft.com/sharepoint/v3/contenttype/forms"/>
  </ds:schemaRefs>
</ds:datastoreItem>
</file>

<file path=customXml/itemProps2.xml><?xml version="1.0" encoding="utf-8"?>
<ds:datastoreItem xmlns:ds="http://schemas.openxmlformats.org/officeDocument/2006/customXml" ds:itemID="{03481EC3-9DC3-4DA9-8BA1-23DD1D95549D}">
  <ds:schemaRefs>
    <ds:schemaRef ds:uri="http://schemas.microsoft.com/office/2006/metadata/properties"/>
    <ds:schemaRef ds:uri="http://schemas.microsoft.com/office/infopath/2007/PartnerControls"/>
    <ds:schemaRef ds:uri="5429b4fc-3594-4bc6-9f59-080dae09a297"/>
  </ds:schemaRefs>
</ds:datastoreItem>
</file>

<file path=customXml/itemProps3.xml><?xml version="1.0" encoding="utf-8"?>
<ds:datastoreItem xmlns:ds="http://schemas.openxmlformats.org/officeDocument/2006/customXml" ds:itemID="{B4506F29-46FA-45DB-88C0-3FEFD94DD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9b4fc-3594-4bc6-9f59-080dae09a297"/>
    <ds:schemaRef ds:uri="06520c60-3954-4163-a701-ef4f691af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7A59A9-BA89-4DE7-9320-BDC7F24E0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3</TotalTime>
  <Pages>3</Pages>
  <Words>74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0</cp:revision>
  <dcterms:created xsi:type="dcterms:W3CDTF">2024-04-22T08:58:00Z</dcterms:created>
  <dcterms:modified xsi:type="dcterms:W3CDTF">2024-06-03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BB50F9C17BD45A7E768949A495ED9</vt:lpwstr>
  </property>
  <property fmtid="{D5CDD505-2E9C-101B-9397-08002B2CF9AE}" pid="3" name="Order">
    <vt:r8>10101800</vt:r8>
  </property>
  <property fmtid="{D5CDD505-2E9C-101B-9397-08002B2CF9AE}" pid="4" name="TriggerFlowInfo">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